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93A153" w14:textId="77777777" w:rsidR="003066FC" w:rsidRPr="003217FB" w:rsidRDefault="001F2052" w:rsidP="00096272">
      <w:pPr>
        <w:spacing w:after="0"/>
        <w:jc w:val="both"/>
        <w:rPr>
          <w:sz w:val="22"/>
        </w:rPr>
      </w:pP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</w:r>
      <w:r w:rsidRPr="003217FB">
        <w:rPr>
          <w:sz w:val="22"/>
        </w:rPr>
        <w:softHyphen/>
        <w:t>Robert Judka</w:t>
      </w:r>
    </w:p>
    <w:p w14:paraId="1CA0C8CB" w14:textId="455876F8" w:rsidR="001F2052" w:rsidRPr="003217FB" w:rsidRDefault="001F2052" w:rsidP="00096272">
      <w:pPr>
        <w:spacing w:after="0"/>
        <w:jc w:val="both"/>
        <w:rPr>
          <w:sz w:val="22"/>
        </w:rPr>
      </w:pPr>
      <w:r w:rsidRPr="003217FB">
        <w:rPr>
          <w:sz w:val="22"/>
        </w:rPr>
        <w:t>CS550</w:t>
      </w:r>
    </w:p>
    <w:p w14:paraId="6DD8DEDC" w14:textId="4E17EAD9" w:rsidR="001F2052" w:rsidRPr="003217FB" w:rsidRDefault="001F2052" w:rsidP="00096272">
      <w:pPr>
        <w:spacing w:after="0"/>
        <w:jc w:val="both"/>
        <w:rPr>
          <w:sz w:val="22"/>
        </w:rPr>
      </w:pPr>
      <w:r w:rsidRPr="003217FB">
        <w:rPr>
          <w:sz w:val="22"/>
        </w:rPr>
        <w:t xml:space="preserve">Programming Assignment </w:t>
      </w:r>
      <w:r w:rsidR="00AE2195">
        <w:rPr>
          <w:sz w:val="22"/>
        </w:rPr>
        <w:t>3</w:t>
      </w:r>
    </w:p>
    <w:p w14:paraId="24605D42" w14:textId="77777777" w:rsidR="00090611" w:rsidRPr="003217FB" w:rsidRDefault="00090611" w:rsidP="00096272">
      <w:pPr>
        <w:pStyle w:val="Title"/>
        <w:jc w:val="both"/>
        <w:rPr>
          <w:sz w:val="22"/>
          <w:szCs w:val="24"/>
        </w:rPr>
      </w:pPr>
    </w:p>
    <w:p w14:paraId="5A83DEDC" w14:textId="0512269F" w:rsidR="001F2052" w:rsidRPr="00D70837" w:rsidRDefault="001F2052" w:rsidP="00096272">
      <w:pPr>
        <w:pStyle w:val="Title"/>
        <w:jc w:val="both"/>
        <w:rPr>
          <w:sz w:val="48"/>
        </w:rPr>
      </w:pPr>
      <w:r w:rsidRPr="00D70837">
        <w:rPr>
          <w:sz w:val="48"/>
        </w:rPr>
        <w:t>Design Documentation</w:t>
      </w:r>
    </w:p>
    <w:p w14:paraId="643AD1EA" w14:textId="4CB531FD" w:rsidR="001F2052" w:rsidRPr="003217FB" w:rsidRDefault="001F2052" w:rsidP="00096272">
      <w:pPr>
        <w:pStyle w:val="Heading1"/>
        <w:jc w:val="both"/>
        <w:rPr>
          <w:sz w:val="28"/>
        </w:rPr>
      </w:pPr>
      <w:r w:rsidRPr="003217FB">
        <w:rPr>
          <w:sz w:val="28"/>
        </w:rPr>
        <w:t>Background</w:t>
      </w:r>
    </w:p>
    <w:p w14:paraId="59971F3B" w14:textId="601615C0" w:rsidR="001F2052" w:rsidRPr="003217FB" w:rsidRDefault="25611C13" w:rsidP="00096272">
      <w:pPr>
        <w:jc w:val="both"/>
        <w:rPr>
          <w:sz w:val="22"/>
          <w:szCs w:val="22"/>
        </w:rPr>
      </w:pPr>
      <w:r w:rsidRPr="25611C13">
        <w:rPr>
          <w:sz w:val="22"/>
          <w:szCs w:val="22"/>
        </w:rPr>
        <w:t xml:space="preserve">This is an </w:t>
      </w:r>
      <w:r w:rsidR="00805BF1">
        <w:rPr>
          <w:sz w:val="22"/>
          <w:szCs w:val="22"/>
        </w:rPr>
        <w:t xml:space="preserve">even further </w:t>
      </w:r>
      <w:r w:rsidRPr="25611C13">
        <w:rPr>
          <w:sz w:val="22"/>
          <w:szCs w:val="22"/>
        </w:rPr>
        <w:t>extension of the simple Peer-to-Peer (P2P) file sharing system from PA1 to support a hierarchical structure</w:t>
      </w:r>
      <w:r w:rsidR="00805BF1">
        <w:rPr>
          <w:sz w:val="22"/>
          <w:szCs w:val="22"/>
        </w:rPr>
        <w:t xml:space="preserve"> and various consistency methods</w:t>
      </w:r>
      <w:r w:rsidRPr="25611C13">
        <w:rPr>
          <w:sz w:val="22"/>
          <w:szCs w:val="22"/>
        </w:rPr>
        <w:t xml:space="preserve">. To accomplish this, we will be creating a network with </w:t>
      </w:r>
      <w:r w:rsidR="00C742AF">
        <w:rPr>
          <w:sz w:val="22"/>
          <w:szCs w:val="22"/>
        </w:rPr>
        <w:t>peer</w:t>
      </w:r>
      <w:r w:rsidRPr="25611C13">
        <w:rPr>
          <w:sz w:val="22"/>
          <w:szCs w:val="22"/>
        </w:rPr>
        <w:t>s</w:t>
      </w:r>
      <w:r w:rsidR="001342B2">
        <w:rPr>
          <w:sz w:val="22"/>
          <w:szCs w:val="22"/>
        </w:rPr>
        <w:t xml:space="preserve"> </w:t>
      </w:r>
      <w:r w:rsidRPr="25611C13">
        <w:rPr>
          <w:sz w:val="22"/>
          <w:szCs w:val="22"/>
        </w:rPr>
        <w:t xml:space="preserve">and </w:t>
      </w:r>
      <w:r w:rsidR="00096272">
        <w:rPr>
          <w:sz w:val="22"/>
          <w:szCs w:val="22"/>
        </w:rPr>
        <w:t>node</w:t>
      </w:r>
      <w:r w:rsidRPr="25611C13">
        <w:rPr>
          <w:sz w:val="22"/>
          <w:szCs w:val="22"/>
        </w:rPr>
        <w:t xml:space="preserve">s. The design of this system allows for multiple connections between the </w:t>
      </w:r>
      <w:r w:rsidR="00C742AF">
        <w:rPr>
          <w:sz w:val="22"/>
          <w:szCs w:val="22"/>
        </w:rPr>
        <w:t>peer</w:t>
      </w:r>
      <w:r w:rsidRPr="25611C13">
        <w:rPr>
          <w:sz w:val="22"/>
          <w:szCs w:val="22"/>
        </w:rPr>
        <w:t xml:space="preserve">s and </w:t>
      </w:r>
      <w:r w:rsidR="00096272">
        <w:rPr>
          <w:sz w:val="22"/>
          <w:szCs w:val="22"/>
        </w:rPr>
        <w:t>node</w:t>
      </w:r>
      <w:r w:rsidRPr="25611C13">
        <w:rPr>
          <w:sz w:val="22"/>
          <w:szCs w:val="22"/>
        </w:rPr>
        <w:t>s</w:t>
      </w:r>
      <w:r w:rsidR="00A71773">
        <w:rPr>
          <w:sz w:val="22"/>
          <w:szCs w:val="22"/>
        </w:rPr>
        <w:t xml:space="preserve"> without waiting for other node’s requests</w:t>
      </w:r>
      <w:r w:rsidRPr="25611C13">
        <w:rPr>
          <w:sz w:val="22"/>
          <w:szCs w:val="22"/>
        </w:rPr>
        <w:t>.</w:t>
      </w:r>
    </w:p>
    <w:p w14:paraId="1B639820" w14:textId="6089AF99" w:rsidR="00F01E69" w:rsidRDefault="25611C13" w:rsidP="00096272">
      <w:pPr>
        <w:jc w:val="both"/>
        <w:rPr>
          <w:sz w:val="22"/>
          <w:szCs w:val="22"/>
        </w:rPr>
      </w:pPr>
      <w:r w:rsidRPr="25611C13">
        <w:rPr>
          <w:sz w:val="22"/>
          <w:szCs w:val="22"/>
        </w:rPr>
        <w:t xml:space="preserve">This system was built in bare C++11 on a Linux subsystem. </w:t>
      </w:r>
      <w:r w:rsidR="001342B2">
        <w:rPr>
          <w:sz w:val="22"/>
          <w:szCs w:val="22"/>
        </w:rPr>
        <w:t>C</w:t>
      </w:r>
      <w:r w:rsidRPr="25611C13">
        <w:rPr>
          <w:sz w:val="22"/>
          <w:szCs w:val="22"/>
        </w:rPr>
        <w:t xml:space="preserve">ommunication between </w:t>
      </w:r>
      <w:r w:rsidR="00096272">
        <w:rPr>
          <w:sz w:val="22"/>
          <w:szCs w:val="22"/>
        </w:rPr>
        <w:t>node</w:t>
      </w:r>
      <w:r w:rsidRPr="25611C13">
        <w:rPr>
          <w:sz w:val="22"/>
          <w:szCs w:val="22"/>
        </w:rPr>
        <w:t xml:space="preserve">s and the </w:t>
      </w:r>
      <w:r w:rsidR="00C742AF">
        <w:rPr>
          <w:sz w:val="22"/>
          <w:szCs w:val="22"/>
        </w:rPr>
        <w:t>peer</w:t>
      </w:r>
      <w:r w:rsidRPr="25611C13">
        <w:rPr>
          <w:sz w:val="22"/>
          <w:szCs w:val="22"/>
        </w:rPr>
        <w:t>s is done over sockets and concurrent requests are supported utilizing threads.</w:t>
      </w:r>
    </w:p>
    <w:p w14:paraId="0C0C4A27" w14:textId="1F873331" w:rsidR="00F01E69" w:rsidRPr="00F01E69" w:rsidRDefault="00F01E69" w:rsidP="00096272">
      <w:pPr>
        <w:pStyle w:val="Heading1"/>
        <w:jc w:val="both"/>
        <w:rPr>
          <w:sz w:val="28"/>
        </w:rPr>
      </w:pPr>
      <w:r>
        <w:rPr>
          <w:sz w:val="28"/>
        </w:rPr>
        <w:t>Configuration</w:t>
      </w:r>
    </w:p>
    <w:p w14:paraId="33CD1202" w14:textId="64ED55D3" w:rsidR="00F01E69" w:rsidRPr="00F01E69" w:rsidRDefault="00F01E69" w:rsidP="00096272">
      <w:pPr>
        <w:jc w:val="both"/>
        <w:rPr>
          <w:sz w:val="22"/>
        </w:rPr>
      </w:pPr>
      <w:r w:rsidRPr="00F01E69">
        <w:rPr>
          <w:sz w:val="22"/>
        </w:rPr>
        <w:t>In this implementation, a configuration file is used to establish the overall network topology</w:t>
      </w:r>
      <w:r w:rsidR="00520291">
        <w:rPr>
          <w:sz w:val="22"/>
        </w:rPr>
        <w:t>, consist</w:t>
      </w:r>
      <w:r w:rsidR="00AD402C">
        <w:rPr>
          <w:sz w:val="22"/>
        </w:rPr>
        <w:t>ency method,</w:t>
      </w:r>
      <w:r w:rsidRPr="00F01E69">
        <w:rPr>
          <w:sz w:val="22"/>
        </w:rPr>
        <w:t xml:space="preserve"> and assign some static values. There is a single configuration file for </w:t>
      </w:r>
      <w:r w:rsidR="00C742AF">
        <w:rPr>
          <w:sz w:val="22"/>
        </w:rPr>
        <w:t>peer</w:t>
      </w:r>
      <w:r w:rsidRPr="00F01E69">
        <w:rPr>
          <w:sz w:val="22"/>
        </w:rPr>
        <w:t xml:space="preserve">s and </w:t>
      </w:r>
      <w:r w:rsidR="00096272">
        <w:rPr>
          <w:sz w:val="22"/>
        </w:rPr>
        <w:t>node</w:t>
      </w:r>
      <w:r w:rsidRPr="00F01E69">
        <w:rPr>
          <w:sz w:val="22"/>
        </w:rPr>
        <w:t>s, with the syntax for each differing slightly.</w:t>
      </w:r>
      <w:r w:rsidR="00277451">
        <w:rPr>
          <w:sz w:val="22"/>
        </w:rPr>
        <w:t xml:space="preserve"> The first line in the configuration file defines the </w:t>
      </w:r>
      <w:r w:rsidR="00921B6A">
        <w:rPr>
          <w:sz w:val="22"/>
        </w:rPr>
        <w:t>consistency method to use (</w:t>
      </w:r>
      <w:r w:rsidR="006074D3">
        <w:rPr>
          <w:sz w:val="22"/>
        </w:rPr>
        <w:t xml:space="preserve">0 for </w:t>
      </w:r>
      <w:r w:rsidR="006074D3">
        <w:rPr>
          <w:i/>
          <w:sz w:val="22"/>
        </w:rPr>
        <w:t>P</w:t>
      </w:r>
      <w:r w:rsidR="00DE06E6">
        <w:rPr>
          <w:i/>
          <w:sz w:val="22"/>
        </w:rPr>
        <w:t>USH</w:t>
      </w:r>
      <w:r w:rsidR="00DE06E6">
        <w:rPr>
          <w:sz w:val="22"/>
        </w:rPr>
        <w:t xml:space="preserve">, 1 for </w:t>
      </w:r>
      <w:r w:rsidR="00DE06E6">
        <w:rPr>
          <w:i/>
          <w:sz w:val="22"/>
        </w:rPr>
        <w:t xml:space="preserve">PULL </w:t>
      </w:r>
      <w:r w:rsidR="000A6AB8">
        <w:rPr>
          <w:i/>
          <w:sz w:val="22"/>
        </w:rPr>
        <w:t>FROM</w:t>
      </w:r>
      <w:r w:rsidR="00DE06E6">
        <w:rPr>
          <w:i/>
          <w:sz w:val="22"/>
        </w:rPr>
        <w:t xml:space="preserve"> LEAF NODES</w:t>
      </w:r>
      <w:r w:rsidR="00DE06E6">
        <w:rPr>
          <w:sz w:val="22"/>
        </w:rPr>
        <w:t xml:space="preserve">, </w:t>
      </w:r>
      <w:r w:rsidR="00B050D1">
        <w:rPr>
          <w:sz w:val="22"/>
        </w:rPr>
        <w:t>2</w:t>
      </w:r>
      <w:r w:rsidR="006B0C7B">
        <w:rPr>
          <w:sz w:val="22"/>
        </w:rPr>
        <w:t xml:space="preserve"> for </w:t>
      </w:r>
      <w:r w:rsidR="006B0C7B">
        <w:rPr>
          <w:i/>
          <w:sz w:val="22"/>
        </w:rPr>
        <w:t xml:space="preserve">PULL </w:t>
      </w:r>
      <w:r w:rsidR="000A6AB8">
        <w:rPr>
          <w:i/>
          <w:sz w:val="22"/>
        </w:rPr>
        <w:t>FROM</w:t>
      </w:r>
      <w:r w:rsidR="006B0C7B">
        <w:rPr>
          <w:i/>
          <w:sz w:val="22"/>
        </w:rPr>
        <w:t xml:space="preserve"> SUPER PEERS</w:t>
      </w:r>
      <w:r w:rsidR="00921B6A">
        <w:rPr>
          <w:sz w:val="22"/>
        </w:rPr>
        <w:t>)</w:t>
      </w:r>
      <w:r w:rsidR="006B0C7B">
        <w:rPr>
          <w:sz w:val="22"/>
        </w:rPr>
        <w:t xml:space="preserve">, </w:t>
      </w:r>
      <w:r w:rsidR="00D62E3E">
        <w:rPr>
          <w:sz w:val="22"/>
        </w:rPr>
        <w:t xml:space="preserve">a TTR value (used only with consistency methods </w:t>
      </w:r>
      <w:r w:rsidR="00E824EC">
        <w:rPr>
          <w:i/>
          <w:sz w:val="22"/>
        </w:rPr>
        <w:t>PULL FROM LEAF NODES</w:t>
      </w:r>
      <w:r w:rsidR="00E824EC">
        <w:rPr>
          <w:sz w:val="22"/>
        </w:rPr>
        <w:t xml:space="preserve"> and </w:t>
      </w:r>
      <w:r w:rsidR="00E824EC">
        <w:rPr>
          <w:i/>
          <w:sz w:val="22"/>
        </w:rPr>
        <w:t>PULL FROM SUPER PEERS</w:t>
      </w:r>
      <w:r w:rsidR="00D62E3E">
        <w:rPr>
          <w:sz w:val="22"/>
        </w:rPr>
        <w:t>)</w:t>
      </w:r>
      <w:r w:rsidR="00BB0799">
        <w:rPr>
          <w:sz w:val="22"/>
        </w:rPr>
        <w:t xml:space="preserve">, and a </w:t>
      </w:r>
      <w:r w:rsidR="00277451">
        <w:rPr>
          <w:sz w:val="22"/>
        </w:rPr>
        <w:t xml:space="preserve">TTL value to be used for the network. Then, the following lines are used to add both </w:t>
      </w:r>
      <w:r w:rsidR="00C742AF">
        <w:rPr>
          <w:sz w:val="22"/>
        </w:rPr>
        <w:t>peer</w:t>
      </w:r>
      <w:r w:rsidR="00333FBD">
        <w:rPr>
          <w:sz w:val="22"/>
        </w:rPr>
        <w:t xml:space="preserve">s and </w:t>
      </w:r>
      <w:r w:rsidR="00096272">
        <w:rPr>
          <w:sz w:val="22"/>
        </w:rPr>
        <w:t>node</w:t>
      </w:r>
      <w:r w:rsidR="00333FBD">
        <w:rPr>
          <w:sz w:val="22"/>
        </w:rPr>
        <w:t xml:space="preserve">s (in that order). The syntax for </w:t>
      </w:r>
      <w:r w:rsidR="008104DF">
        <w:rPr>
          <w:sz w:val="22"/>
        </w:rPr>
        <w:t>that is</w:t>
      </w:r>
      <w:r w:rsidR="00333FBD">
        <w:rPr>
          <w:sz w:val="22"/>
        </w:rPr>
        <w:t xml:space="preserve"> defined below.</w:t>
      </w:r>
    </w:p>
    <w:p w14:paraId="0BBC0B24" w14:textId="4A2F5BD3" w:rsidR="00F01E69" w:rsidRDefault="00F01E69" w:rsidP="00096272">
      <w:pPr>
        <w:pStyle w:val="Heading2"/>
        <w:jc w:val="both"/>
        <w:rPr>
          <w:sz w:val="24"/>
          <w:szCs w:val="24"/>
        </w:rPr>
      </w:pPr>
      <w:r w:rsidRPr="25611C13">
        <w:rPr>
          <w:sz w:val="24"/>
          <w:szCs w:val="24"/>
        </w:rPr>
        <w:t>Super Peer</w:t>
      </w:r>
    </w:p>
    <w:p w14:paraId="15E281CD" w14:textId="25747712" w:rsidR="00F01E69" w:rsidRDefault="001E46EF" w:rsidP="00096272">
      <w:pPr>
        <w:jc w:val="both"/>
        <w:rPr>
          <w:sz w:val="22"/>
        </w:rPr>
      </w:pPr>
      <w:r>
        <w:rPr>
          <w:sz w:val="22"/>
        </w:rPr>
        <w:t>An example of</w:t>
      </w:r>
      <w:r w:rsidR="00AD750D">
        <w:rPr>
          <w:sz w:val="22"/>
        </w:rPr>
        <w:t xml:space="preserve"> defining a </w:t>
      </w:r>
      <w:r w:rsidR="00C742AF">
        <w:rPr>
          <w:sz w:val="22"/>
        </w:rPr>
        <w:t>peer</w:t>
      </w:r>
      <w:r w:rsidR="00AD750D">
        <w:rPr>
          <w:sz w:val="22"/>
        </w:rPr>
        <w:t xml:space="preserve"> in the configuration file is</w:t>
      </w:r>
    </w:p>
    <w:p w14:paraId="299B5B74" w14:textId="32B66A9C" w:rsidR="001E46EF" w:rsidRDefault="005B7984" w:rsidP="00096272">
      <w:pPr>
        <w:pStyle w:val="Quote"/>
        <w:jc w:val="both"/>
      </w:pPr>
      <w:r w:rsidRPr="005B7984">
        <w:t>0 1 55001 55000,55002,55003,55004,55005,55006,55007,55008,55009 55011,55012</w:t>
      </w:r>
    </w:p>
    <w:p w14:paraId="1B24C368" w14:textId="456D6146" w:rsidR="005B7984" w:rsidRPr="005B7984" w:rsidRDefault="005B7984" w:rsidP="00096272">
      <w:pPr>
        <w:jc w:val="both"/>
        <w:rPr>
          <w:sz w:val="22"/>
        </w:rPr>
      </w:pPr>
      <w:r>
        <w:rPr>
          <w:sz w:val="22"/>
        </w:rPr>
        <w:t xml:space="preserve">Here, the 0 is the </w:t>
      </w:r>
      <w:r w:rsidR="003B7359">
        <w:rPr>
          <w:sz w:val="22"/>
        </w:rPr>
        <w:t xml:space="preserve">key for describing this </w:t>
      </w:r>
      <w:r w:rsidR="00FC3572">
        <w:rPr>
          <w:sz w:val="22"/>
        </w:rPr>
        <w:t xml:space="preserve">as a </w:t>
      </w:r>
      <w:r w:rsidR="00C742AF">
        <w:rPr>
          <w:sz w:val="22"/>
        </w:rPr>
        <w:t>peer</w:t>
      </w:r>
      <w:r w:rsidR="00FC3572">
        <w:rPr>
          <w:sz w:val="22"/>
        </w:rPr>
        <w:t xml:space="preserve">, the 1 is the id associated with this </w:t>
      </w:r>
      <w:r w:rsidR="00C742AF">
        <w:rPr>
          <w:sz w:val="22"/>
        </w:rPr>
        <w:t>peer</w:t>
      </w:r>
      <w:r w:rsidR="00FC3572">
        <w:rPr>
          <w:sz w:val="22"/>
        </w:rPr>
        <w:t xml:space="preserve">, the next number is the port to be used for this </w:t>
      </w:r>
      <w:r w:rsidR="00C742AF">
        <w:rPr>
          <w:sz w:val="22"/>
        </w:rPr>
        <w:t>peer</w:t>
      </w:r>
      <w:r w:rsidR="00FC3572">
        <w:rPr>
          <w:sz w:val="22"/>
        </w:rPr>
        <w:t xml:space="preserve">, the next set of comma-separated numbers are the neighbors for this </w:t>
      </w:r>
      <w:r w:rsidR="00C742AF">
        <w:rPr>
          <w:sz w:val="22"/>
        </w:rPr>
        <w:t>peer</w:t>
      </w:r>
      <w:r w:rsidR="00FC3572">
        <w:rPr>
          <w:sz w:val="22"/>
        </w:rPr>
        <w:t xml:space="preserve">, and the next set of comma-separated numbers </w:t>
      </w:r>
      <w:r w:rsidR="00707EBF">
        <w:rPr>
          <w:sz w:val="22"/>
        </w:rPr>
        <w:t xml:space="preserve">are the </w:t>
      </w:r>
      <w:r w:rsidR="00096272">
        <w:rPr>
          <w:sz w:val="22"/>
        </w:rPr>
        <w:t>node</w:t>
      </w:r>
      <w:r w:rsidR="00707EBF">
        <w:rPr>
          <w:sz w:val="22"/>
        </w:rPr>
        <w:t xml:space="preserve">s associated with this </w:t>
      </w:r>
      <w:r w:rsidR="00C742AF">
        <w:rPr>
          <w:sz w:val="22"/>
        </w:rPr>
        <w:t>peer</w:t>
      </w:r>
      <w:r w:rsidR="00707EBF">
        <w:rPr>
          <w:sz w:val="22"/>
        </w:rPr>
        <w:t>.</w:t>
      </w:r>
    </w:p>
    <w:p w14:paraId="0C593D52" w14:textId="489B32DC" w:rsidR="00F01E69" w:rsidRDefault="009C5BD8" w:rsidP="00096272">
      <w:pPr>
        <w:pStyle w:val="Heading2"/>
        <w:jc w:val="both"/>
        <w:rPr>
          <w:sz w:val="24"/>
          <w:szCs w:val="24"/>
        </w:rPr>
      </w:pPr>
      <w:r>
        <w:rPr>
          <w:sz w:val="24"/>
          <w:szCs w:val="24"/>
        </w:rPr>
        <w:t xml:space="preserve">Leaf </w:t>
      </w:r>
      <w:r w:rsidR="00096272">
        <w:rPr>
          <w:sz w:val="24"/>
          <w:szCs w:val="24"/>
        </w:rPr>
        <w:t>Node</w:t>
      </w:r>
    </w:p>
    <w:p w14:paraId="1A29DC91" w14:textId="2306080A" w:rsidR="00707EBF" w:rsidRDefault="00707EBF" w:rsidP="00096272">
      <w:pPr>
        <w:jc w:val="both"/>
        <w:rPr>
          <w:sz w:val="22"/>
        </w:rPr>
      </w:pPr>
      <w:r>
        <w:rPr>
          <w:sz w:val="22"/>
        </w:rPr>
        <w:t xml:space="preserve">An example of defining a </w:t>
      </w:r>
      <w:r w:rsidR="00096272">
        <w:rPr>
          <w:sz w:val="22"/>
        </w:rPr>
        <w:t>node</w:t>
      </w:r>
      <w:r>
        <w:rPr>
          <w:sz w:val="22"/>
        </w:rPr>
        <w:t xml:space="preserve"> in the configuration file is</w:t>
      </w:r>
    </w:p>
    <w:p w14:paraId="52FF6B76" w14:textId="5F5D96CD" w:rsidR="00707EBF" w:rsidRDefault="00600C1B" w:rsidP="00096272">
      <w:pPr>
        <w:pStyle w:val="Quote"/>
        <w:jc w:val="both"/>
      </w:pPr>
      <w:r w:rsidRPr="00600C1B">
        <w:t>1 0 55010 55000</w:t>
      </w:r>
    </w:p>
    <w:p w14:paraId="65DF70D4" w14:textId="40E91DE8" w:rsidR="00885165" w:rsidRDefault="00707EBF" w:rsidP="00096272">
      <w:pPr>
        <w:jc w:val="both"/>
        <w:rPr>
          <w:sz w:val="22"/>
        </w:rPr>
      </w:pPr>
      <w:r>
        <w:rPr>
          <w:sz w:val="22"/>
        </w:rPr>
        <w:t xml:space="preserve">Here, the 1 is the key for describing this as a </w:t>
      </w:r>
      <w:r w:rsidR="00096272">
        <w:rPr>
          <w:sz w:val="22"/>
        </w:rPr>
        <w:t>node</w:t>
      </w:r>
      <w:r>
        <w:rPr>
          <w:sz w:val="22"/>
        </w:rPr>
        <w:t xml:space="preserve">, the </w:t>
      </w:r>
      <w:r w:rsidR="00600C1B">
        <w:rPr>
          <w:sz w:val="22"/>
        </w:rPr>
        <w:t>0</w:t>
      </w:r>
      <w:r>
        <w:rPr>
          <w:sz w:val="22"/>
        </w:rPr>
        <w:t xml:space="preserve"> is the id associated with this </w:t>
      </w:r>
      <w:r w:rsidR="00096272">
        <w:rPr>
          <w:sz w:val="22"/>
        </w:rPr>
        <w:t>node</w:t>
      </w:r>
      <w:r>
        <w:rPr>
          <w:sz w:val="22"/>
        </w:rPr>
        <w:t>, the next number is the port to be used for this</w:t>
      </w:r>
      <w:r w:rsidR="00C02856">
        <w:rPr>
          <w:sz w:val="22"/>
        </w:rPr>
        <w:t xml:space="preserve"> </w:t>
      </w:r>
      <w:r w:rsidR="00096272">
        <w:rPr>
          <w:sz w:val="22"/>
        </w:rPr>
        <w:t>node</w:t>
      </w:r>
      <w:r>
        <w:rPr>
          <w:sz w:val="22"/>
        </w:rPr>
        <w:t xml:space="preserve">, and </w:t>
      </w:r>
      <w:r w:rsidR="00C02856">
        <w:rPr>
          <w:sz w:val="22"/>
        </w:rPr>
        <w:t>the last</w:t>
      </w:r>
      <w:r>
        <w:rPr>
          <w:sz w:val="22"/>
        </w:rPr>
        <w:t xml:space="preserve"> number</w:t>
      </w:r>
      <w:r w:rsidR="00C02856">
        <w:rPr>
          <w:sz w:val="22"/>
        </w:rPr>
        <w:t xml:space="preserve"> is</w:t>
      </w:r>
      <w:r>
        <w:rPr>
          <w:sz w:val="22"/>
        </w:rPr>
        <w:t xml:space="preserve"> the </w:t>
      </w:r>
      <w:r w:rsidR="00C742AF">
        <w:rPr>
          <w:sz w:val="22"/>
        </w:rPr>
        <w:t>peer</w:t>
      </w:r>
      <w:r>
        <w:rPr>
          <w:sz w:val="22"/>
        </w:rPr>
        <w:t xml:space="preserve"> associated with this </w:t>
      </w:r>
      <w:r w:rsidR="00096272">
        <w:rPr>
          <w:sz w:val="22"/>
        </w:rPr>
        <w:t>node</w:t>
      </w:r>
      <w:r>
        <w:rPr>
          <w:sz w:val="22"/>
        </w:rPr>
        <w:t>.</w:t>
      </w:r>
    </w:p>
    <w:p w14:paraId="20DA7735" w14:textId="2E19FE5A" w:rsidR="00AE341E" w:rsidRPr="00F01E69" w:rsidRDefault="00420984" w:rsidP="00096272">
      <w:pPr>
        <w:pStyle w:val="Heading1"/>
        <w:jc w:val="both"/>
        <w:rPr>
          <w:sz w:val="28"/>
        </w:rPr>
      </w:pPr>
      <w:r>
        <w:rPr>
          <w:sz w:val="28"/>
        </w:rPr>
        <w:t xml:space="preserve">Communication </w:t>
      </w:r>
      <w:r w:rsidR="00090611" w:rsidRPr="003217FB">
        <w:rPr>
          <w:sz w:val="28"/>
        </w:rPr>
        <w:t>Implementation</w:t>
      </w:r>
    </w:p>
    <w:p w14:paraId="2F0C8E32" w14:textId="5D328873" w:rsidR="00090611" w:rsidRPr="003217FB" w:rsidRDefault="25611C13" w:rsidP="00096272">
      <w:pPr>
        <w:pStyle w:val="Heading2"/>
        <w:jc w:val="both"/>
        <w:rPr>
          <w:sz w:val="24"/>
          <w:szCs w:val="24"/>
        </w:rPr>
      </w:pPr>
      <w:r w:rsidRPr="25611C13">
        <w:rPr>
          <w:sz w:val="24"/>
          <w:szCs w:val="24"/>
        </w:rPr>
        <w:t>Super Peer</w:t>
      </w:r>
    </w:p>
    <w:p w14:paraId="282A5CF4" w14:textId="0C4E9730" w:rsidR="00401547" w:rsidRPr="003217FB" w:rsidRDefault="25611C13" w:rsidP="00096272">
      <w:pPr>
        <w:jc w:val="both"/>
        <w:rPr>
          <w:sz w:val="22"/>
          <w:szCs w:val="22"/>
        </w:rPr>
      </w:pPr>
      <w:r w:rsidRPr="25611C13">
        <w:rPr>
          <w:sz w:val="22"/>
          <w:szCs w:val="22"/>
        </w:rPr>
        <w:t xml:space="preserve">The </w:t>
      </w:r>
      <w:proofErr w:type="spellStart"/>
      <w:r w:rsidRPr="25611C13">
        <w:rPr>
          <w:i/>
          <w:iCs/>
          <w:sz w:val="22"/>
          <w:szCs w:val="22"/>
        </w:rPr>
        <w:t>SuperPeer</w:t>
      </w:r>
      <w:proofErr w:type="spellEnd"/>
      <w:r w:rsidRPr="25611C13">
        <w:rPr>
          <w:i/>
          <w:iCs/>
          <w:sz w:val="22"/>
          <w:szCs w:val="22"/>
        </w:rPr>
        <w:t xml:space="preserve"> </w:t>
      </w:r>
      <w:r w:rsidRPr="25611C13">
        <w:rPr>
          <w:sz w:val="22"/>
          <w:szCs w:val="22"/>
        </w:rPr>
        <w:t xml:space="preserve">class </w:t>
      </w:r>
      <w:r w:rsidRPr="00EB7FA4">
        <w:rPr>
          <w:noProof/>
          <w:sz w:val="22"/>
          <w:szCs w:val="22"/>
        </w:rPr>
        <w:t>serves</w:t>
      </w:r>
      <w:r w:rsidRPr="25611C13">
        <w:rPr>
          <w:sz w:val="22"/>
          <w:szCs w:val="22"/>
        </w:rPr>
        <w:t xml:space="preserve"> as an interface for starting the server and handling any requests that are received.</w:t>
      </w:r>
    </w:p>
    <w:p w14:paraId="43C68C53" w14:textId="5F239982" w:rsidR="00401547" w:rsidRPr="003217FB" w:rsidRDefault="00401547" w:rsidP="00096272">
      <w:pPr>
        <w:pStyle w:val="Heading3"/>
        <w:jc w:val="both"/>
        <w:rPr>
          <w:sz w:val="22"/>
        </w:rPr>
      </w:pPr>
      <w:bookmarkStart w:id="0" w:name="_Hlk527221852"/>
      <w:r w:rsidRPr="003217FB">
        <w:rPr>
          <w:sz w:val="22"/>
        </w:rPr>
        <w:t xml:space="preserve">Starting </w:t>
      </w:r>
      <w:r w:rsidR="003B69E9">
        <w:rPr>
          <w:sz w:val="22"/>
        </w:rPr>
        <w:t>Super Peer</w:t>
      </w:r>
    </w:p>
    <w:bookmarkEnd w:id="0"/>
    <w:p w14:paraId="4E4B6459" w14:textId="286CF32B" w:rsidR="00090611" w:rsidRPr="003217FB" w:rsidRDefault="25611C13" w:rsidP="00096272">
      <w:pPr>
        <w:jc w:val="both"/>
        <w:rPr>
          <w:sz w:val="22"/>
          <w:szCs w:val="22"/>
        </w:rPr>
      </w:pPr>
      <w:r w:rsidRPr="25611C13">
        <w:rPr>
          <w:sz w:val="22"/>
          <w:szCs w:val="22"/>
        </w:rPr>
        <w:t xml:space="preserve">When initializing a </w:t>
      </w:r>
      <w:proofErr w:type="spellStart"/>
      <w:r w:rsidRPr="25611C13">
        <w:rPr>
          <w:i/>
          <w:iCs/>
          <w:sz w:val="22"/>
          <w:szCs w:val="22"/>
        </w:rPr>
        <w:t>SuperPeer</w:t>
      </w:r>
      <w:proofErr w:type="spellEnd"/>
      <w:r w:rsidRPr="25611C13">
        <w:rPr>
          <w:i/>
          <w:iCs/>
          <w:sz w:val="22"/>
          <w:szCs w:val="22"/>
        </w:rPr>
        <w:t xml:space="preserve"> </w:t>
      </w:r>
      <w:r w:rsidRPr="25611C13">
        <w:rPr>
          <w:sz w:val="22"/>
          <w:szCs w:val="22"/>
        </w:rPr>
        <w:t xml:space="preserve">object, </w:t>
      </w:r>
      <w:r w:rsidR="00A939DD">
        <w:rPr>
          <w:sz w:val="22"/>
          <w:szCs w:val="22"/>
        </w:rPr>
        <w:t>a persistent socket is created</w:t>
      </w:r>
      <w:r w:rsidR="00A51EB1">
        <w:rPr>
          <w:sz w:val="22"/>
          <w:szCs w:val="22"/>
        </w:rPr>
        <w:t xml:space="preserve"> for any connections to the peer,</w:t>
      </w:r>
      <w:r w:rsidRPr="25611C13">
        <w:rPr>
          <w:sz w:val="22"/>
          <w:szCs w:val="22"/>
        </w:rPr>
        <w:t xml:space="preserve"> </w:t>
      </w:r>
      <w:r w:rsidR="00A51EB1">
        <w:rPr>
          <w:sz w:val="22"/>
          <w:szCs w:val="22"/>
        </w:rPr>
        <w:t>and a</w:t>
      </w:r>
      <w:r w:rsidRPr="25611C13">
        <w:rPr>
          <w:sz w:val="22"/>
          <w:szCs w:val="22"/>
        </w:rPr>
        <w:t xml:space="preserve"> global</w:t>
      </w:r>
      <w:r w:rsidRPr="25611C13">
        <w:rPr>
          <w:sz w:val="18"/>
          <w:szCs w:val="18"/>
        </w:rPr>
        <w:t xml:space="preserve"> </w:t>
      </w:r>
      <w:proofErr w:type="spellStart"/>
      <w:r w:rsidRPr="25611C13">
        <w:rPr>
          <w:i/>
          <w:iCs/>
          <w:sz w:val="22"/>
          <w:szCs w:val="22"/>
        </w:rPr>
        <w:t>unordered_map</w:t>
      </w:r>
      <w:proofErr w:type="spellEnd"/>
      <w:r w:rsidRPr="25611C13">
        <w:rPr>
          <w:i/>
          <w:iCs/>
          <w:sz w:val="22"/>
          <w:szCs w:val="22"/>
        </w:rPr>
        <w:t>&lt;string, vector&lt;int&gt;&gt;</w:t>
      </w:r>
      <w:r w:rsidRPr="25611C13">
        <w:rPr>
          <w:sz w:val="22"/>
          <w:szCs w:val="22"/>
        </w:rPr>
        <w:t xml:space="preserve"> _</w:t>
      </w:r>
      <w:proofErr w:type="spellStart"/>
      <w:r w:rsidRPr="25611C13">
        <w:rPr>
          <w:i/>
          <w:iCs/>
          <w:sz w:val="22"/>
          <w:szCs w:val="22"/>
        </w:rPr>
        <w:t>files_index</w:t>
      </w:r>
      <w:proofErr w:type="spellEnd"/>
      <w:r w:rsidRPr="25611C13">
        <w:rPr>
          <w:sz w:val="22"/>
          <w:szCs w:val="22"/>
        </w:rPr>
        <w:t xml:space="preserve"> is declared which </w:t>
      </w:r>
      <w:r w:rsidR="00A51EB1">
        <w:rPr>
          <w:sz w:val="22"/>
          <w:szCs w:val="22"/>
        </w:rPr>
        <w:t>m</w:t>
      </w:r>
      <w:r w:rsidRPr="25611C13">
        <w:rPr>
          <w:sz w:val="22"/>
          <w:szCs w:val="22"/>
        </w:rPr>
        <w:t>ap</w:t>
      </w:r>
      <w:r w:rsidR="00A51EB1">
        <w:rPr>
          <w:sz w:val="22"/>
          <w:szCs w:val="22"/>
        </w:rPr>
        <w:t>s</w:t>
      </w:r>
      <w:r w:rsidRPr="25611C13">
        <w:rPr>
          <w:sz w:val="22"/>
          <w:szCs w:val="22"/>
        </w:rPr>
        <w:t xml:space="preserve"> </w:t>
      </w:r>
      <w:r w:rsidR="00A51EB1">
        <w:rPr>
          <w:sz w:val="22"/>
          <w:szCs w:val="22"/>
        </w:rPr>
        <w:t xml:space="preserve">leaf </w:t>
      </w:r>
      <w:r w:rsidR="00096272">
        <w:rPr>
          <w:sz w:val="22"/>
          <w:szCs w:val="22"/>
        </w:rPr>
        <w:t>node</w:t>
      </w:r>
      <w:r w:rsidRPr="25611C13">
        <w:rPr>
          <w:sz w:val="22"/>
          <w:szCs w:val="22"/>
        </w:rPr>
        <w:t xml:space="preserve"> ids to filenames.</w:t>
      </w:r>
    </w:p>
    <w:p w14:paraId="1401724D" w14:textId="0A196726" w:rsidR="005D51DA" w:rsidRPr="003217FB" w:rsidRDefault="005D51DA" w:rsidP="00096272">
      <w:pPr>
        <w:pStyle w:val="Heading3"/>
        <w:jc w:val="both"/>
        <w:rPr>
          <w:sz w:val="22"/>
        </w:rPr>
      </w:pPr>
      <w:r w:rsidRPr="003217FB">
        <w:rPr>
          <w:sz w:val="22"/>
        </w:rPr>
        <w:lastRenderedPageBreak/>
        <w:t xml:space="preserve">Running </w:t>
      </w:r>
      <w:r w:rsidR="003B69E9">
        <w:rPr>
          <w:sz w:val="22"/>
        </w:rPr>
        <w:t>Super Peer</w:t>
      </w:r>
    </w:p>
    <w:p w14:paraId="046214D0" w14:textId="06538CE2" w:rsidR="005D51DA" w:rsidRPr="003217FB" w:rsidRDefault="007176AF" w:rsidP="00096272">
      <w:pPr>
        <w:jc w:val="both"/>
        <w:rPr>
          <w:sz w:val="22"/>
          <w:szCs w:val="22"/>
        </w:rPr>
      </w:pPr>
      <w:r>
        <w:rPr>
          <w:sz w:val="22"/>
          <w:szCs w:val="22"/>
        </w:rPr>
        <w:t>When the peer is run, it listens for any incoming connections.</w:t>
      </w:r>
      <w:r w:rsidR="25611C13" w:rsidRPr="25611C13">
        <w:rPr>
          <w:sz w:val="22"/>
          <w:szCs w:val="22"/>
        </w:rPr>
        <w:t xml:space="preserve"> When a connection is established, a new thread will be created for that specific connection, and any more requests made by the connection will be handled within that thread. The server then </w:t>
      </w:r>
      <w:r>
        <w:rPr>
          <w:sz w:val="22"/>
          <w:szCs w:val="22"/>
        </w:rPr>
        <w:t>listens for any other connections</w:t>
      </w:r>
      <w:r w:rsidR="25611C13" w:rsidRPr="25611C13">
        <w:rPr>
          <w:sz w:val="22"/>
          <w:szCs w:val="22"/>
        </w:rPr>
        <w:t>.</w:t>
      </w:r>
      <w:r w:rsidR="00045ED8">
        <w:rPr>
          <w:sz w:val="22"/>
          <w:szCs w:val="22"/>
        </w:rPr>
        <w:t xml:space="preserve"> </w:t>
      </w:r>
      <w:r w:rsidR="1AF771A6" w:rsidRPr="1AF771A6">
        <w:rPr>
          <w:sz w:val="22"/>
          <w:szCs w:val="22"/>
        </w:rPr>
        <w:t xml:space="preserve">With a connection established, a server then expects a simple protocol for handling the requests. Initially, the connected device sends an identity tag to establish itself as either a </w:t>
      </w:r>
      <w:r w:rsidR="00096272">
        <w:rPr>
          <w:sz w:val="22"/>
          <w:szCs w:val="22"/>
        </w:rPr>
        <w:t>node</w:t>
      </w:r>
      <w:r w:rsidR="1AF771A6" w:rsidRPr="1AF771A6">
        <w:rPr>
          <w:sz w:val="22"/>
          <w:szCs w:val="22"/>
        </w:rPr>
        <w:t xml:space="preserve"> or a neighbor </w:t>
      </w:r>
      <w:r w:rsidR="00C742AF">
        <w:rPr>
          <w:sz w:val="22"/>
          <w:szCs w:val="22"/>
        </w:rPr>
        <w:t>peer</w:t>
      </w:r>
      <w:r w:rsidR="1AF771A6" w:rsidRPr="1AF771A6">
        <w:rPr>
          <w:sz w:val="22"/>
          <w:szCs w:val="22"/>
        </w:rPr>
        <w:t>.</w:t>
      </w:r>
    </w:p>
    <w:p w14:paraId="05AC6C25" w14:textId="18109BCD" w:rsidR="005D51DA" w:rsidRPr="003217FB" w:rsidRDefault="1AF771A6" w:rsidP="00096272">
      <w:pPr>
        <w:jc w:val="both"/>
        <w:rPr>
          <w:sz w:val="22"/>
          <w:szCs w:val="22"/>
        </w:rPr>
      </w:pPr>
      <w:r w:rsidRPr="1AF771A6">
        <w:rPr>
          <w:sz w:val="22"/>
          <w:szCs w:val="22"/>
        </w:rPr>
        <w:t xml:space="preserve">For a </w:t>
      </w:r>
      <w:r w:rsidR="00096272">
        <w:rPr>
          <w:sz w:val="22"/>
          <w:szCs w:val="22"/>
        </w:rPr>
        <w:t>node</w:t>
      </w:r>
      <w:r w:rsidRPr="1AF771A6">
        <w:rPr>
          <w:sz w:val="22"/>
          <w:szCs w:val="22"/>
        </w:rPr>
        <w:t xml:space="preserve"> connection, it </w:t>
      </w:r>
      <w:r w:rsidR="008E511C">
        <w:rPr>
          <w:sz w:val="22"/>
          <w:szCs w:val="22"/>
        </w:rPr>
        <w:t>first</w:t>
      </w:r>
      <w:r w:rsidRPr="1AF771A6">
        <w:rPr>
          <w:sz w:val="22"/>
          <w:szCs w:val="22"/>
        </w:rPr>
        <w:t xml:space="preserve"> sends a</w:t>
      </w:r>
      <w:r w:rsidR="00EB02B3">
        <w:rPr>
          <w:sz w:val="22"/>
          <w:szCs w:val="22"/>
        </w:rPr>
        <w:t xml:space="preserve">n </w:t>
      </w:r>
      <w:r w:rsidRPr="1AF771A6">
        <w:rPr>
          <w:sz w:val="22"/>
          <w:szCs w:val="22"/>
        </w:rPr>
        <w:t xml:space="preserve">id (expected to be that </w:t>
      </w:r>
      <w:r w:rsidR="00096272">
        <w:rPr>
          <w:sz w:val="22"/>
          <w:szCs w:val="22"/>
        </w:rPr>
        <w:t>node</w:t>
      </w:r>
      <w:r w:rsidRPr="1AF771A6">
        <w:rPr>
          <w:sz w:val="22"/>
          <w:szCs w:val="22"/>
        </w:rPr>
        <w:t xml:space="preserve">’s port) and the server uses that id for any other interacts with the </w:t>
      </w:r>
      <w:r w:rsidR="00096272">
        <w:rPr>
          <w:sz w:val="22"/>
          <w:szCs w:val="22"/>
        </w:rPr>
        <w:t>node</w:t>
      </w:r>
      <w:r w:rsidRPr="1AF771A6">
        <w:rPr>
          <w:sz w:val="22"/>
          <w:szCs w:val="22"/>
        </w:rPr>
        <w:t xml:space="preserve">. The protocols allow for three operations to be performed by a </w:t>
      </w:r>
      <w:r w:rsidR="00096272">
        <w:rPr>
          <w:sz w:val="22"/>
          <w:szCs w:val="22"/>
        </w:rPr>
        <w:t>node</w:t>
      </w:r>
      <w:r w:rsidRPr="1AF771A6">
        <w:rPr>
          <w:sz w:val="22"/>
          <w:szCs w:val="22"/>
        </w:rPr>
        <w:t>:</w:t>
      </w:r>
    </w:p>
    <w:p w14:paraId="237512EF" w14:textId="5A030217" w:rsidR="00A84CA7" w:rsidRPr="003217FB" w:rsidRDefault="00A84CA7" w:rsidP="00096272">
      <w:pPr>
        <w:pStyle w:val="Heading4"/>
        <w:ind w:left="288"/>
        <w:jc w:val="both"/>
        <w:rPr>
          <w:i/>
        </w:rPr>
      </w:pPr>
      <w:proofErr w:type="gramStart"/>
      <w:r w:rsidRPr="003217FB">
        <w:rPr>
          <w:i/>
        </w:rPr>
        <w:t>registry(</w:t>
      </w:r>
      <w:proofErr w:type="gramEnd"/>
      <w:r w:rsidR="003F2420">
        <w:rPr>
          <w:i/>
        </w:rPr>
        <w:t xml:space="preserve">int </w:t>
      </w:r>
      <w:proofErr w:type="spellStart"/>
      <w:r w:rsidRPr="003217FB">
        <w:rPr>
          <w:i/>
        </w:rPr>
        <w:t>socket_fd</w:t>
      </w:r>
      <w:proofErr w:type="spellEnd"/>
      <w:r w:rsidRPr="003217FB">
        <w:rPr>
          <w:i/>
        </w:rPr>
        <w:t xml:space="preserve">, </w:t>
      </w:r>
      <w:r w:rsidR="003F2420">
        <w:rPr>
          <w:i/>
        </w:rPr>
        <w:t xml:space="preserve">int </w:t>
      </w:r>
      <w:r w:rsidRPr="003217FB">
        <w:rPr>
          <w:i/>
        </w:rPr>
        <w:t>id)</w:t>
      </w:r>
    </w:p>
    <w:p w14:paraId="4B2DB8C6" w14:textId="16767D29" w:rsidR="00A84CA7" w:rsidRPr="00164A41" w:rsidRDefault="00A84CA7" w:rsidP="00096272">
      <w:pPr>
        <w:ind w:left="576"/>
        <w:jc w:val="both"/>
        <w:rPr>
          <w:sz w:val="22"/>
        </w:rPr>
      </w:pPr>
      <w:r w:rsidRPr="003217FB">
        <w:rPr>
          <w:sz w:val="22"/>
        </w:rPr>
        <w:t xml:space="preserve">In this operation, the server expects the </w:t>
      </w:r>
      <w:r w:rsidR="00096272">
        <w:rPr>
          <w:sz w:val="22"/>
        </w:rPr>
        <w:t>node</w:t>
      </w:r>
      <w:r w:rsidRPr="003217FB">
        <w:rPr>
          <w:sz w:val="22"/>
        </w:rPr>
        <w:t xml:space="preserve"> to send a filename it owns</w:t>
      </w:r>
      <w:r w:rsidR="00770340">
        <w:rPr>
          <w:sz w:val="22"/>
        </w:rPr>
        <w:t xml:space="preserve">. </w:t>
      </w:r>
      <w:r w:rsidRPr="003217FB">
        <w:rPr>
          <w:sz w:val="22"/>
        </w:rPr>
        <w:t xml:space="preserve">If received successfully, the server will </w:t>
      </w:r>
      <w:r w:rsidR="00164A41">
        <w:rPr>
          <w:sz w:val="22"/>
        </w:rPr>
        <w:t xml:space="preserve">add the file to its </w:t>
      </w:r>
      <w:r w:rsidR="00164A41">
        <w:rPr>
          <w:i/>
          <w:sz w:val="22"/>
        </w:rPr>
        <w:t>_</w:t>
      </w:r>
      <w:proofErr w:type="spellStart"/>
      <w:r w:rsidR="00164A41">
        <w:rPr>
          <w:i/>
          <w:sz w:val="22"/>
        </w:rPr>
        <w:t>files_index</w:t>
      </w:r>
      <w:proofErr w:type="spellEnd"/>
      <w:r w:rsidR="00164A41">
        <w:rPr>
          <w:sz w:val="22"/>
        </w:rPr>
        <w:t>.</w:t>
      </w:r>
    </w:p>
    <w:p w14:paraId="7FE6677D" w14:textId="4E83B397" w:rsidR="00A84CA7" w:rsidRPr="003217FB" w:rsidRDefault="00A84CA7" w:rsidP="00096272">
      <w:pPr>
        <w:pStyle w:val="Heading4"/>
        <w:ind w:left="288"/>
        <w:jc w:val="both"/>
        <w:rPr>
          <w:i/>
        </w:rPr>
      </w:pPr>
      <w:proofErr w:type="gramStart"/>
      <w:r w:rsidRPr="00700193">
        <w:rPr>
          <w:i/>
          <w:noProof/>
        </w:rPr>
        <w:t>deregistry</w:t>
      </w:r>
      <w:r w:rsidRPr="003217FB">
        <w:rPr>
          <w:i/>
        </w:rPr>
        <w:t>(</w:t>
      </w:r>
      <w:proofErr w:type="gramEnd"/>
      <w:r w:rsidRPr="003217FB">
        <w:rPr>
          <w:i/>
        </w:rPr>
        <w:t xml:space="preserve">int </w:t>
      </w:r>
      <w:proofErr w:type="spellStart"/>
      <w:r w:rsidRPr="003217FB">
        <w:rPr>
          <w:i/>
        </w:rPr>
        <w:t>socket_fd</w:t>
      </w:r>
      <w:proofErr w:type="spellEnd"/>
      <w:r w:rsidRPr="003217FB">
        <w:rPr>
          <w:i/>
        </w:rPr>
        <w:t>, int id)</w:t>
      </w:r>
    </w:p>
    <w:p w14:paraId="481D8B35" w14:textId="4153C19D" w:rsidR="00A84CA7" w:rsidRPr="003217FB" w:rsidRDefault="00937CC3" w:rsidP="00096272">
      <w:pPr>
        <w:ind w:left="576"/>
        <w:jc w:val="both"/>
        <w:rPr>
          <w:sz w:val="22"/>
        </w:rPr>
      </w:pPr>
      <w:r w:rsidRPr="003217FB">
        <w:rPr>
          <w:sz w:val="22"/>
        </w:rPr>
        <w:t xml:space="preserve">This operation is basically the opposite of </w:t>
      </w:r>
      <w:proofErr w:type="gramStart"/>
      <w:r w:rsidRPr="003217FB">
        <w:rPr>
          <w:i/>
          <w:sz w:val="22"/>
        </w:rPr>
        <w:t>registry(</w:t>
      </w:r>
      <w:proofErr w:type="gramEnd"/>
      <w:r w:rsidRPr="003217FB">
        <w:rPr>
          <w:i/>
          <w:sz w:val="22"/>
        </w:rPr>
        <w:t>)</w:t>
      </w:r>
      <w:r w:rsidRPr="003217FB">
        <w:rPr>
          <w:sz w:val="22"/>
        </w:rPr>
        <w:t xml:space="preserve">, except that it removes a </w:t>
      </w:r>
      <w:r w:rsidR="00096272">
        <w:rPr>
          <w:sz w:val="22"/>
        </w:rPr>
        <w:t>node</w:t>
      </w:r>
      <w:r w:rsidR="00EB02B3">
        <w:rPr>
          <w:sz w:val="22"/>
        </w:rPr>
        <w:t>’s</w:t>
      </w:r>
      <w:r w:rsidRPr="003217FB">
        <w:rPr>
          <w:sz w:val="22"/>
        </w:rPr>
        <w:t xml:space="preserve"> id from a mapped filename.</w:t>
      </w:r>
    </w:p>
    <w:p w14:paraId="1CA6857C" w14:textId="39907042" w:rsidR="00937CC3" w:rsidRPr="003217FB" w:rsidRDefault="008544C0" w:rsidP="00096272">
      <w:pPr>
        <w:pStyle w:val="Heading4"/>
        <w:ind w:left="288"/>
        <w:jc w:val="both"/>
        <w:rPr>
          <w:i/>
        </w:rPr>
      </w:pPr>
      <w:proofErr w:type="spellStart"/>
      <w:r>
        <w:rPr>
          <w:i/>
        </w:rPr>
        <w:t>node_</w:t>
      </w:r>
      <w:proofErr w:type="gramStart"/>
      <w:r w:rsidR="00937CC3" w:rsidRPr="003217FB">
        <w:rPr>
          <w:i/>
        </w:rPr>
        <w:t>search</w:t>
      </w:r>
      <w:proofErr w:type="spellEnd"/>
      <w:r w:rsidR="00937CC3" w:rsidRPr="003217FB">
        <w:rPr>
          <w:i/>
        </w:rPr>
        <w:t>(</w:t>
      </w:r>
      <w:proofErr w:type="gramEnd"/>
      <w:r w:rsidR="00937CC3" w:rsidRPr="003217FB">
        <w:rPr>
          <w:i/>
        </w:rPr>
        <w:t xml:space="preserve">int </w:t>
      </w:r>
      <w:proofErr w:type="spellStart"/>
      <w:r w:rsidR="00937CC3" w:rsidRPr="003217FB">
        <w:rPr>
          <w:i/>
        </w:rPr>
        <w:t>socket_fd</w:t>
      </w:r>
      <w:proofErr w:type="spellEnd"/>
      <w:r w:rsidR="00937CC3" w:rsidRPr="003217FB">
        <w:rPr>
          <w:i/>
        </w:rPr>
        <w:t>, int id)</w:t>
      </w:r>
    </w:p>
    <w:p w14:paraId="4079E122" w14:textId="77475A84" w:rsidR="00937CC3" w:rsidRPr="003217FB" w:rsidRDefault="00FA481A" w:rsidP="00096272">
      <w:pPr>
        <w:ind w:left="576"/>
        <w:jc w:val="both"/>
        <w:rPr>
          <w:sz w:val="22"/>
        </w:rPr>
      </w:pPr>
      <w:r>
        <w:rPr>
          <w:sz w:val="22"/>
        </w:rPr>
        <w:t>Here,</w:t>
      </w:r>
      <w:r w:rsidR="00937CC3" w:rsidRPr="003217FB">
        <w:rPr>
          <w:sz w:val="22"/>
        </w:rPr>
        <w:t xml:space="preserve"> a </w:t>
      </w:r>
      <w:r w:rsidR="00096272">
        <w:rPr>
          <w:sz w:val="22"/>
        </w:rPr>
        <w:t>node</w:t>
      </w:r>
      <w:r w:rsidR="00937CC3" w:rsidRPr="003217FB">
        <w:rPr>
          <w:sz w:val="22"/>
        </w:rPr>
        <w:t xml:space="preserve"> sends a filename and the server responds with a generated list of all the ids which own that file</w:t>
      </w:r>
      <w:r w:rsidR="00AB4D2F">
        <w:rPr>
          <w:sz w:val="22"/>
        </w:rPr>
        <w:t xml:space="preserve"> (from its own mapping and </w:t>
      </w:r>
      <w:r w:rsidR="002219E0">
        <w:rPr>
          <w:sz w:val="22"/>
        </w:rPr>
        <w:t xml:space="preserve">from broadcast messages </w:t>
      </w:r>
      <w:proofErr w:type="gramStart"/>
      <w:r w:rsidR="002219E0">
        <w:rPr>
          <w:sz w:val="22"/>
        </w:rPr>
        <w:t>sent  to</w:t>
      </w:r>
      <w:proofErr w:type="gramEnd"/>
      <w:r w:rsidR="002219E0">
        <w:rPr>
          <w:sz w:val="22"/>
        </w:rPr>
        <w:t xml:space="preserve"> neighbor peers)</w:t>
      </w:r>
      <w:r w:rsidR="00937CC3" w:rsidRPr="003217FB">
        <w:rPr>
          <w:sz w:val="22"/>
        </w:rPr>
        <w:t>.</w:t>
      </w:r>
    </w:p>
    <w:p w14:paraId="42158E5B" w14:textId="227EEF89" w:rsidR="00937CC3" w:rsidRDefault="007401CB" w:rsidP="00096272">
      <w:pPr>
        <w:jc w:val="both"/>
        <w:rPr>
          <w:sz w:val="22"/>
        </w:rPr>
      </w:pPr>
      <w:r>
        <w:rPr>
          <w:sz w:val="22"/>
        </w:rPr>
        <w:t>If a node leaves the network,</w:t>
      </w:r>
      <w:r w:rsidR="00937CC3" w:rsidRPr="003217FB">
        <w:rPr>
          <w:sz w:val="22"/>
        </w:rPr>
        <w:t xml:space="preserve"> the </w:t>
      </w:r>
      <w:r w:rsidR="00531BFF">
        <w:rPr>
          <w:sz w:val="22"/>
        </w:rPr>
        <w:t xml:space="preserve">connection is </w:t>
      </w:r>
      <w:r w:rsidR="00B22F4B">
        <w:rPr>
          <w:sz w:val="22"/>
        </w:rPr>
        <w:t>closed,</w:t>
      </w:r>
      <w:r w:rsidR="00531BFF">
        <w:rPr>
          <w:sz w:val="22"/>
        </w:rPr>
        <w:t xml:space="preserve"> and</w:t>
      </w:r>
      <w:r w:rsidR="00937CC3" w:rsidRPr="003217FB">
        <w:rPr>
          <w:sz w:val="22"/>
        </w:rPr>
        <w:t xml:space="preserve"> its id </w:t>
      </w:r>
      <w:r w:rsidR="00531BFF">
        <w:rPr>
          <w:sz w:val="22"/>
        </w:rPr>
        <w:t xml:space="preserve">is removed </w:t>
      </w:r>
      <w:r w:rsidR="00937CC3" w:rsidRPr="003217FB">
        <w:rPr>
          <w:sz w:val="22"/>
        </w:rPr>
        <w:t xml:space="preserve">from </w:t>
      </w:r>
      <w:r w:rsidR="008E511C">
        <w:rPr>
          <w:sz w:val="22"/>
        </w:rPr>
        <w:t>_</w:t>
      </w:r>
      <w:proofErr w:type="spellStart"/>
      <w:r w:rsidR="00937CC3" w:rsidRPr="003217FB">
        <w:rPr>
          <w:i/>
          <w:sz w:val="22"/>
        </w:rPr>
        <w:t>files_index</w:t>
      </w:r>
      <w:proofErr w:type="spellEnd"/>
      <w:r w:rsidR="00937CC3" w:rsidRPr="003217FB">
        <w:rPr>
          <w:sz w:val="22"/>
        </w:rPr>
        <w:t>.</w:t>
      </w:r>
    </w:p>
    <w:p w14:paraId="250985C4" w14:textId="1EAFD5CF" w:rsidR="008E511C" w:rsidRDefault="008E511C" w:rsidP="00096272">
      <w:pPr>
        <w:jc w:val="both"/>
        <w:rPr>
          <w:sz w:val="22"/>
          <w:szCs w:val="22"/>
        </w:rPr>
      </w:pPr>
      <w:r w:rsidRPr="1AF771A6">
        <w:rPr>
          <w:sz w:val="22"/>
          <w:szCs w:val="22"/>
        </w:rPr>
        <w:t xml:space="preserve">For a </w:t>
      </w:r>
      <w:r>
        <w:rPr>
          <w:sz w:val="22"/>
          <w:szCs w:val="22"/>
        </w:rPr>
        <w:t xml:space="preserve">neighbor </w:t>
      </w:r>
      <w:r w:rsidR="00C742AF">
        <w:rPr>
          <w:sz w:val="22"/>
          <w:szCs w:val="22"/>
        </w:rPr>
        <w:t>peer</w:t>
      </w:r>
      <w:r>
        <w:rPr>
          <w:sz w:val="22"/>
          <w:szCs w:val="22"/>
        </w:rPr>
        <w:t xml:space="preserve"> </w:t>
      </w:r>
      <w:r w:rsidRPr="1AF771A6">
        <w:rPr>
          <w:sz w:val="22"/>
          <w:szCs w:val="22"/>
        </w:rPr>
        <w:t>connection,</w:t>
      </w:r>
      <w:r w:rsidR="00531BFF">
        <w:rPr>
          <w:sz w:val="22"/>
          <w:szCs w:val="22"/>
        </w:rPr>
        <w:t xml:space="preserve"> </w:t>
      </w:r>
      <w:r w:rsidR="00041A59">
        <w:rPr>
          <w:sz w:val="22"/>
          <w:szCs w:val="22"/>
        </w:rPr>
        <w:t>there are three message protocols used</w:t>
      </w:r>
      <w:r w:rsidR="00113305">
        <w:rPr>
          <w:sz w:val="22"/>
          <w:szCs w:val="22"/>
        </w:rPr>
        <w:t>.</w:t>
      </w:r>
      <w:r w:rsidR="00BA5D01">
        <w:rPr>
          <w:sz w:val="22"/>
          <w:szCs w:val="22"/>
        </w:rPr>
        <w:t xml:space="preserve"> Each first starts by</w:t>
      </w:r>
      <w:r w:rsidR="00E25DA4">
        <w:rPr>
          <w:sz w:val="22"/>
          <w:szCs w:val="22"/>
        </w:rPr>
        <w:t xml:space="preserve"> comparing the TTL value and message id</w:t>
      </w:r>
      <w:r w:rsidR="00FE710E">
        <w:rPr>
          <w:sz w:val="22"/>
          <w:szCs w:val="22"/>
        </w:rPr>
        <w:t>.</w:t>
      </w:r>
      <w:r w:rsidR="00B1109A">
        <w:rPr>
          <w:sz w:val="22"/>
          <w:szCs w:val="22"/>
        </w:rPr>
        <w:t xml:space="preserve"> The rest of the protocols are described below:</w:t>
      </w:r>
    </w:p>
    <w:p w14:paraId="4E3FAA22" w14:textId="08448C10" w:rsidR="00B1109A" w:rsidRPr="003217FB" w:rsidRDefault="00285A6C" w:rsidP="00B1109A">
      <w:pPr>
        <w:pStyle w:val="Heading4"/>
        <w:ind w:left="288"/>
        <w:jc w:val="both"/>
        <w:rPr>
          <w:i/>
        </w:rPr>
      </w:pPr>
      <w:proofErr w:type="gramStart"/>
      <w:r>
        <w:rPr>
          <w:i/>
        </w:rPr>
        <w:t>query</w:t>
      </w:r>
      <w:r w:rsidR="00B1109A" w:rsidRPr="003217FB">
        <w:rPr>
          <w:i/>
        </w:rPr>
        <w:t>(</w:t>
      </w:r>
      <w:proofErr w:type="gramEnd"/>
      <w:r w:rsidR="00B1109A">
        <w:rPr>
          <w:i/>
        </w:rPr>
        <w:t xml:space="preserve">int </w:t>
      </w:r>
      <w:proofErr w:type="spellStart"/>
      <w:r w:rsidR="00B1109A" w:rsidRPr="003217FB">
        <w:rPr>
          <w:i/>
        </w:rPr>
        <w:t>socket_fd</w:t>
      </w:r>
      <w:proofErr w:type="spellEnd"/>
      <w:r w:rsidR="00B1109A" w:rsidRPr="003217FB">
        <w:rPr>
          <w:i/>
        </w:rPr>
        <w:t>)</w:t>
      </w:r>
    </w:p>
    <w:p w14:paraId="7B6ECBB7" w14:textId="010BE340" w:rsidR="00B1109A" w:rsidRPr="00164A41" w:rsidRDefault="009774D8" w:rsidP="00B1109A">
      <w:pPr>
        <w:ind w:left="576"/>
        <w:jc w:val="both"/>
        <w:rPr>
          <w:sz w:val="22"/>
        </w:rPr>
      </w:pPr>
      <w:r>
        <w:rPr>
          <w:sz w:val="22"/>
        </w:rPr>
        <w:t>T</w:t>
      </w:r>
      <w:r w:rsidR="00B1109A" w:rsidRPr="003217FB">
        <w:rPr>
          <w:sz w:val="22"/>
        </w:rPr>
        <w:t>he server</w:t>
      </w:r>
      <w:r w:rsidR="001B4AF7">
        <w:rPr>
          <w:sz w:val="22"/>
        </w:rPr>
        <w:t xml:space="preserve"> gets </w:t>
      </w:r>
      <w:r w:rsidR="00C3284B">
        <w:rPr>
          <w:sz w:val="22"/>
        </w:rPr>
        <w:t>any matched i</w:t>
      </w:r>
      <w:r>
        <w:rPr>
          <w:sz w:val="22"/>
        </w:rPr>
        <w:t>d</w:t>
      </w:r>
      <w:r w:rsidR="00C3284B">
        <w:rPr>
          <w:sz w:val="22"/>
        </w:rPr>
        <w:t>s from its mapping, then broadcasts the message</w:t>
      </w:r>
      <w:r>
        <w:rPr>
          <w:sz w:val="22"/>
        </w:rPr>
        <w:t xml:space="preserve"> to any of its neighbor super peers</w:t>
      </w:r>
      <w:r w:rsidR="00B1109A">
        <w:rPr>
          <w:sz w:val="22"/>
        </w:rPr>
        <w:t>.</w:t>
      </w:r>
      <w:r w:rsidR="00856767">
        <w:rPr>
          <w:sz w:val="22"/>
        </w:rPr>
        <w:t xml:space="preserve"> It then returns a list of all the matched ids.</w:t>
      </w:r>
    </w:p>
    <w:p w14:paraId="648A24DD" w14:textId="547BD3F1" w:rsidR="00B1109A" w:rsidRPr="003217FB" w:rsidRDefault="00776661" w:rsidP="00B1109A">
      <w:pPr>
        <w:pStyle w:val="Heading4"/>
        <w:ind w:left="288"/>
        <w:jc w:val="both"/>
        <w:rPr>
          <w:i/>
        </w:rPr>
      </w:pPr>
      <w:proofErr w:type="gramStart"/>
      <w:r>
        <w:rPr>
          <w:i/>
          <w:noProof/>
        </w:rPr>
        <w:t>invalidate</w:t>
      </w:r>
      <w:r w:rsidR="00B1109A" w:rsidRPr="003217FB">
        <w:rPr>
          <w:i/>
        </w:rPr>
        <w:t>(</w:t>
      </w:r>
      <w:proofErr w:type="gramEnd"/>
      <w:r w:rsidR="00B1109A" w:rsidRPr="003217FB">
        <w:rPr>
          <w:i/>
        </w:rPr>
        <w:t xml:space="preserve">int </w:t>
      </w:r>
      <w:proofErr w:type="spellStart"/>
      <w:r w:rsidR="00B1109A" w:rsidRPr="003217FB">
        <w:rPr>
          <w:i/>
        </w:rPr>
        <w:t>socket_fd</w:t>
      </w:r>
      <w:proofErr w:type="spellEnd"/>
      <w:r w:rsidR="00B1109A" w:rsidRPr="003217FB">
        <w:rPr>
          <w:i/>
        </w:rPr>
        <w:t>)</w:t>
      </w:r>
    </w:p>
    <w:p w14:paraId="22B51604" w14:textId="6C1C5D51" w:rsidR="00B1109A" w:rsidRPr="003217FB" w:rsidRDefault="00856767" w:rsidP="00B1109A">
      <w:pPr>
        <w:ind w:left="576"/>
        <w:jc w:val="both"/>
        <w:rPr>
          <w:sz w:val="22"/>
        </w:rPr>
      </w:pPr>
      <w:r>
        <w:rPr>
          <w:sz w:val="22"/>
        </w:rPr>
        <w:t xml:space="preserve">This operation is used when the </w:t>
      </w:r>
      <w:r w:rsidR="00367CBB">
        <w:rPr>
          <w:i/>
          <w:sz w:val="22"/>
        </w:rPr>
        <w:t xml:space="preserve">PUSH </w:t>
      </w:r>
      <w:r w:rsidR="00367CBB">
        <w:rPr>
          <w:sz w:val="22"/>
        </w:rPr>
        <w:t>consistency method is enabled</w:t>
      </w:r>
      <w:r w:rsidR="00B1109A" w:rsidRPr="003217FB">
        <w:rPr>
          <w:sz w:val="22"/>
        </w:rPr>
        <w:t>.</w:t>
      </w:r>
      <w:r w:rsidR="00367CBB">
        <w:rPr>
          <w:sz w:val="22"/>
        </w:rPr>
        <w:t xml:space="preserve"> </w:t>
      </w:r>
      <w:r w:rsidR="00C55818">
        <w:rPr>
          <w:sz w:val="22"/>
        </w:rPr>
        <w:t>I</w:t>
      </w:r>
      <w:r w:rsidR="002C03D7">
        <w:rPr>
          <w:sz w:val="22"/>
        </w:rPr>
        <w:t>t</w:t>
      </w:r>
      <w:r w:rsidR="00367CBB">
        <w:rPr>
          <w:sz w:val="22"/>
        </w:rPr>
        <w:t xml:space="preserve"> sends an </w:t>
      </w:r>
      <w:r w:rsidR="00CC3FA0">
        <w:rPr>
          <w:sz w:val="22"/>
        </w:rPr>
        <w:t>invalidation message to any of its connected nodes, then broadcasts the message to any of its neighbor peers</w:t>
      </w:r>
      <w:r w:rsidR="002F3D13">
        <w:rPr>
          <w:sz w:val="22"/>
        </w:rPr>
        <w:t xml:space="preserve"> to invalidate and remove </w:t>
      </w:r>
      <w:r w:rsidR="00C437E5">
        <w:rPr>
          <w:sz w:val="22"/>
        </w:rPr>
        <w:t>any cached files that have been modified by the origin server</w:t>
      </w:r>
      <w:r w:rsidR="00CC3FA0">
        <w:rPr>
          <w:sz w:val="22"/>
        </w:rPr>
        <w:t>.</w:t>
      </w:r>
    </w:p>
    <w:p w14:paraId="181A683B" w14:textId="569B2622" w:rsidR="00B1109A" w:rsidRPr="003217FB" w:rsidRDefault="00776661" w:rsidP="00B1109A">
      <w:pPr>
        <w:pStyle w:val="Heading4"/>
        <w:ind w:left="288"/>
        <w:jc w:val="both"/>
        <w:rPr>
          <w:i/>
        </w:rPr>
      </w:pPr>
      <w:proofErr w:type="gramStart"/>
      <w:r>
        <w:rPr>
          <w:i/>
        </w:rPr>
        <w:t>compare</w:t>
      </w:r>
      <w:r w:rsidR="00B1109A" w:rsidRPr="003217FB">
        <w:rPr>
          <w:i/>
        </w:rPr>
        <w:t>(</w:t>
      </w:r>
      <w:proofErr w:type="gramEnd"/>
      <w:r w:rsidR="00B1109A" w:rsidRPr="003217FB">
        <w:rPr>
          <w:i/>
        </w:rPr>
        <w:t xml:space="preserve">int </w:t>
      </w:r>
      <w:proofErr w:type="spellStart"/>
      <w:r w:rsidR="00B1109A" w:rsidRPr="003217FB">
        <w:rPr>
          <w:i/>
        </w:rPr>
        <w:t>socket_fd</w:t>
      </w:r>
      <w:proofErr w:type="spellEnd"/>
      <w:r w:rsidR="00B1109A" w:rsidRPr="003217FB">
        <w:rPr>
          <w:i/>
        </w:rPr>
        <w:t>)</w:t>
      </w:r>
    </w:p>
    <w:p w14:paraId="5AAA31A7" w14:textId="2F2A78B7" w:rsidR="00B1109A" w:rsidRPr="00B1109A" w:rsidRDefault="0082535C" w:rsidP="00B1109A">
      <w:pPr>
        <w:ind w:left="576"/>
        <w:jc w:val="both"/>
        <w:rPr>
          <w:sz w:val="22"/>
        </w:rPr>
      </w:pPr>
      <w:r>
        <w:rPr>
          <w:sz w:val="22"/>
        </w:rPr>
        <w:t xml:space="preserve">This operation is used </w:t>
      </w:r>
      <w:r w:rsidR="00017F8B">
        <w:rPr>
          <w:sz w:val="22"/>
        </w:rPr>
        <w:t xml:space="preserve">when the </w:t>
      </w:r>
      <w:r w:rsidR="00017F8B">
        <w:rPr>
          <w:i/>
          <w:sz w:val="22"/>
        </w:rPr>
        <w:t>PULL FROM SUPER PEERS</w:t>
      </w:r>
      <w:r w:rsidR="00017F8B">
        <w:rPr>
          <w:sz w:val="22"/>
        </w:rPr>
        <w:t xml:space="preserve"> consistency method is enabled</w:t>
      </w:r>
      <w:r w:rsidR="00B1109A" w:rsidRPr="003217FB">
        <w:rPr>
          <w:sz w:val="22"/>
        </w:rPr>
        <w:t>.</w:t>
      </w:r>
      <w:r>
        <w:rPr>
          <w:sz w:val="22"/>
        </w:rPr>
        <w:t xml:space="preserve"> </w:t>
      </w:r>
      <w:r w:rsidR="002F3D13">
        <w:rPr>
          <w:sz w:val="22"/>
        </w:rPr>
        <w:t>It</w:t>
      </w:r>
      <w:r w:rsidR="00C0733F">
        <w:rPr>
          <w:sz w:val="22"/>
        </w:rPr>
        <w:t xml:space="preserve"> initially</w:t>
      </w:r>
      <w:r w:rsidR="002F3D13">
        <w:rPr>
          <w:sz w:val="22"/>
        </w:rPr>
        <w:t xml:space="preserve"> sends </w:t>
      </w:r>
      <w:r w:rsidR="007D0921">
        <w:rPr>
          <w:sz w:val="22"/>
        </w:rPr>
        <w:t xml:space="preserve">this message to </w:t>
      </w:r>
      <w:r w:rsidR="00917D3F">
        <w:rPr>
          <w:sz w:val="22"/>
        </w:rPr>
        <w:t>all</w:t>
      </w:r>
      <w:r w:rsidR="007D0921">
        <w:rPr>
          <w:sz w:val="22"/>
        </w:rPr>
        <w:t xml:space="preserve"> its neighbor peers</w:t>
      </w:r>
      <w:r w:rsidR="002F3D13">
        <w:rPr>
          <w:sz w:val="22"/>
        </w:rPr>
        <w:t>, who then check</w:t>
      </w:r>
      <w:r w:rsidR="00455C4F">
        <w:rPr>
          <w:sz w:val="22"/>
        </w:rPr>
        <w:t>s</w:t>
      </w:r>
      <w:r w:rsidR="002F3D13">
        <w:rPr>
          <w:sz w:val="22"/>
        </w:rPr>
        <w:t xml:space="preserve"> the</w:t>
      </w:r>
      <w:r w:rsidR="00301DAF">
        <w:rPr>
          <w:sz w:val="22"/>
        </w:rPr>
        <w:t>ir connected leaf nodes</w:t>
      </w:r>
      <w:r w:rsidR="006171A1">
        <w:rPr>
          <w:sz w:val="22"/>
        </w:rPr>
        <w:t xml:space="preserve"> </w:t>
      </w:r>
      <w:r w:rsidR="00821FD6">
        <w:rPr>
          <w:sz w:val="22"/>
        </w:rPr>
        <w:t>for the modified file</w:t>
      </w:r>
      <w:r w:rsidR="00282A29">
        <w:rPr>
          <w:sz w:val="22"/>
        </w:rPr>
        <w:t xml:space="preserve">. </w:t>
      </w:r>
      <w:r w:rsidR="00344523">
        <w:rPr>
          <w:sz w:val="22"/>
        </w:rPr>
        <w:t>I</w:t>
      </w:r>
      <w:r w:rsidR="00262E99">
        <w:rPr>
          <w:sz w:val="22"/>
        </w:rPr>
        <w:t>f a node has a stale version of a file, an invalidation message is sent</w:t>
      </w:r>
      <w:r w:rsidR="00821FD6">
        <w:rPr>
          <w:sz w:val="22"/>
        </w:rPr>
        <w:t>.</w:t>
      </w:r>
      <w:r w:rsidR="00301DAF">
        <w:rPr>
          <w:sz w:val="22"/>
        </w:rPr>
        <w:t xml:space="preserve"> </w:t>
      </w:r>
      <w:r w:rsidR="002F3D13">
        <w:rPr>
          <w:sz w:val="22"/>
        </w:rPr>
        <w:t xml:space="preserve"> </w:t>
      </w:r>
    </w:p>
    <w:p w14:paraId="6B8EC68B" w14:textId="04FAF2A0" w:rsidR="00090611" w:rsidRPr="003217FB" w:rsidRDefault="0029379A" w:rsidP="00096272">
      <w:pPr>
        <w:pStyle w:val="Heading2"/>
        <w:jc w:val="both"/>
        <w:rPr>
          <w:sz w:val="24"/>
        </w:rPr>
      </w:pPr>
      <w:r>
        <w:rPr>
          <w:sz w:val="24"/>
        </w:rPr>
        <w:t>Leaf</w:t>
      </w:r>
      <w:r w:rsidR="009C5BD8">
        <w:rPr>
          <w:sz w:val="24"/>
        </w:rPr>
        <w:t xml:space="preserve"> </w:t>
      </w:r>
      <w:r>
        <w:rPr>
          <w:sz w:val="24"/>
        </w:rPr>
        <w:t>Node</w:t>
      </w:r>
    </w:p>
    <w:p w14:paraId="62D92A76" w14:textId="445892B9" w:rsidR="00937CC3" w:rsidRPr="003217FB" w:rsidRDefault="00937CC3" w:rsidP="00096272">
      <w:pPr>
        <w:jc w:val="both"/>
        <w:rPr>
          <w:sz w:val="22"/>
        </w:rPr>
      </w:pPr>
      <w:r w:rsidRPr="003217FB">
        <w:rPr>
          <w:sz w:val="22"/>
        </w:rPr>
        <w:t xml:space="preserve">The </w:t>
      </w:r>
      <w:r w:rsidR="0029379A" w:rsidRPr="00700193">
        <w:rPr>
          <w:i/>
          <w:noProof/>
          <w:sz w:val="22"/>
        </w:rPr>
        <w:t>LeafNode</w:t>
      </w:r>
      <w:r w:rsidRPr="003217FB">
        <w:rPr>
          <w:sz w:val="22"/>
        </w:rPr>
        <w:t xml:space="preserve"> class </w:t>
      </w:r>
      <w:r w:rsidRPr="00700193">
        <w:rPr>
          <w:noProof/>
          <w:sz w:val="22"/>
        </w:rPr>
        <w:t>serves</w:t>
      </w:r>
      <w:r w:rsidRPr="003217FB">
        <w:rPr>
          <w:sz w:val="22"/>
        </w:rPr>
        <w:t xml:space="preserve"> as an interface for starting the server</w:t>
      </w:r>
      <w:r w:rsidR="00135098" w:rsidRPr="003217FB">
        <w:rPr>
          <w:sz w:val="22"/>
        </w:rPr>
        <w:t>,</w:t>
      </w:r>
      <w:r w:rsidR="00F836F7" w:rsidRPr="003217FB">
        <w:rPr>
          <w:sz w:val="22"/>
        </w:rPr>
        <w:t xml:space="preserve"> </w:t>
      </w:r>
      <w:r w:rsidRPr="003217FB">
        <w:rPr>
          <w:sz w:val="22"/>
        </w:rPr>
        <w:t xml:space="preserve">handling any requests that are </w:t>
      </w:r>
      <w:r w:rsidRPr="00700193">
        <w:rPr>
          <w:noProof/>
          <w:sz w:val="22"/>
        </w:rPr>
        <w:t>received</w:t>
      </w:r>
      <w:r w:rsidR="00F836F7" w:rsidRPr="00700193">
        <w:rPr>
          <w:noProof/>
          <w:sz w:val="22"/>
        </w:rPr>
        <w:t>,</w:t>
      </w:r>
      <w:r w:rsidR="00F836F7" w:rsidRPr="003217FB">
        <w:rPr>
          <w:sz w:val="22"/>
        </w:rPr>
        <w:t xml:space="preserve"> and handling user input</w:t>
      </w:r>
      <w:r w:rsidRPr="003217FB">
        <w:rPr>
          <w:sz w:val="22"/>
        </w:rPr>
        <w:t>.</w:t>
      </w:r>
    </w:p>
    <w:p w14:paraId="07D9DF61" w14:textId="4221BE8B" w:rsidR="00937CC3" w:rsidRPr="003217FB" w:rsidRDefault="00937CC3" w:rsidP="00096272">
      <w:pPr>
        <w:pStyle w:val="Heading3"/>
        <w:jc w:val="both"/>
        <w:rPr>
          <w:sz w:val="22"/>
        </w:rPr>
      </w:pPr>
      <w:r w:rsidRPr="003217FB">
        <w:rPr>
          <w:sz w:val="22"/>
        </w:rPr>
        <w:t>Starting</w:t>
      </w:r>
      <w:r w:rsidR="00130838">
        <w:rPr>
          <w:sz w:val="22"/>
        </w:rPr>
        <w:t xml:space="preserve"> Leaf</w:t>
      </w:r>
      <w:r w:rsidRPr="003217FB">
        <w:rPr>
          <w:sz w:val="22"/>
        </w:rPr>
        <w:t xml:space="preserve"> </w:t>
      </w:r>
      <w:r w:rsidR="00096272">
        <w:rPr>
          <w:sz w:val="22"/>
        </w:rPr>
        <w:t>Node</w:t>
      </w:r>
    </w:p>
    <w:p w14:paraId="775EA6EC" w14:textId="465E145A" w:rsidR="00F376DD" w:rsidRPr="003217FB" w:rsidRDefault="00F376DD" w:rsidP="00096272">
      <w:pPr>
        <w:jc w:val="both"/>
        <w:rPr>
          <w:sz w:val="22"/>
        </w:rPr>
      </w:pPr>
      <w:r w:rsidRPr="003217FB">
        <w:rPr>
          <w:sz w:val="22"/>
        </w:rPr>
        <w:t xml:space="preserve">When initializing a </w:t>
      </w:r>
      <w:proofErr w:type="spellStart"/>
      <w:r w:rsidR="00355940">
        <w:rPr>
          <w:i/>
          <w:sz w:val="22"/>
        </w:rPr>
        <w:t>LeafNode</w:t>
      </w:r>
      <w:proofErr w:type="spellEnd"/>
      <w:r w:rsidRPr="003217FB">
        <w:rPr>
          <w:sz w:val="22"/>
        </w:rPr>
        <w:t xml:space="preserve"> object, </w:t>
      </w:r>
      <w:r w:rsidR="00285BC1">
        <w:rPr>
          <w:sz w:val="22"/>
          <w:szCs w:val="22"/>
        </w:rPr>
        <w:t>a persistent socket is created for any connections to the peer</w:t>
      </w:r>
      <w:r w:rsidR="00557850">
        <w:rPr>
          <w:sz w:val="22"/>
        </w:rPr>
        <w:t xml:space="preserve"> and</w:t>
      </w:r>
      <w:r w:rsidRPr="003217FB">
        <w:rPr>
          <w:sz w:val="22"/>
        </w:rPr>
        <w:t xml:space="preserve"> </w:t>
      </w:r>
      <w:r w:rsidR="00557850">
        <w:rPr>
          <w:sz w:val="22"/>
        </w:rPr>
        <w:t>a</w:t>
      </w:r>
      <w:r w:rsidRPr="003217FB">
        <w:rPr>
          <w:sz w:val="22"/>
        </w:rPr>
        <w:t xml:space="preserve"> global</w:t>
      </w:r>
      <w:r w:rsidRPr="003217FB">
        <w:rPr>
          <w:sz w:val="18"/>
        </w:rPr>
        <w:t xml:space="preserve"> </w:t>
      </w:r>
      <w:r w:rsidRPr="003217FB">
        <w:rPr>
          <w:i/>
          <w:sz w:val="22"/>
        </w:rPr>
        <w:t xml:space="preserve">vector&lt;pair&lt;string, </w:t>
      </w:r>
      <w:proofErr w:type="spellStart"/>
      <w:r w:rsidRPr="003217FB">
        <w:rPr>
          <w:i/>
          <w:sz w:val="22"/>
        </w:rPr>
        <w:t>time_t</w:t>
      </w:r>
      <w:proofErr w:type="spellEnd"/>
      <w:r w:rsidRPr="003217FB">
        <w:rPr>
          <w:i/>
          <w:sz w:val="22"/>
        </w:rPr>
        <w:t xml:space="preserve">&gt;&gt; </w:t>
      </w:r>
      <w:r w:rsidR="007050DE">
        <w:rPr>
          <w:i/>
          <w:sz w:val="22"/>
        </w:rPr>
        <w:t>_</w:t>
      </w:r>
      <w:proofErr w:type="spellStart"/>
      <w:r w:rsidR="00634EC9">
        <w:rPr>
          <w:i/>
          <w:sz w:val="22"/>
        </w:rPr>
        <w:t>local_</w:t>
      </w:r>
      <w:r w:rsidRPr="003217FB">
        <w:rPr>
          <w:i/>
          <w:sz w:val="22"/>
        </w:rPr>
        <w:t>files</w:t>
      </w:r>
      <w:proofErr w:type="spellEnd"/>
      <w:r w:rsidRPr="003217FB">
        <w:rPr>
          <w:sz w:val="22"/>
        </w:rPr>
        <w:t xml:space="preserve"> is initialized </w:t>
      </w:r>
      <w:r w:rsidR="00557850">
        <w:rPr>
          <w:sz w:val="22"/>
        </w:rPr>
        <w:t>of all a node’s local files</w:t>
      </w:r>
      <w:r w:rsidRPr="003217FB">
        <w:rPr>
          <w:sz w:val="22"/>
        </w:rPr>
        <w:t>.</w:t>
      </w:r>
    </w:p>
    <w:p w14:paraId="0939542B" w14:textId="6EBAA4C7" w:rsidR="00F376DD" w:rsidRPr="003217FB" w:rsidRDefault="00F376DD" w:rsidP="00096272">
      <w:pPr>
        <w:pStyle w:val="Heading3"/>
        <w:jc w:val="both"/>
        <w:rPr>
          <w:sz w:val="22"/>
        </w:rPr>
      </w:pPr>
      <w:r w:rsidRPr="003217FB">
        <w:rPr>
          <w:sz w:val="22"/>
        </w:rPr>
        <w:t xml:space="preserve">Running </w:t>
      </w:r>
      <w:r w:rsidR="00130838">
        <w:rPr>
          <w:sz w:val="22"/>
        </w:rPr>
        <w:t xml:space="preserve">Leaf </w:t>
      </w:r>
      <w:r w:rsidR="00096272">
        <w:rPr>
          <w:sz w:val="22"/>
        </w:rPr>
        <w:t>Node</w:t>
      </w:r>
      <w:r w:rsidR="00633605" w:rsidRPr="003217FB">
        <w:rPr>
          <w:sz w:val="22"/>
        </w:rPr>
        <w:t xml:space="preserve"> User</w:t>
      </w:r>
      <w:r w:rsidR="00135098" w:rsidRPr="003217FB">
        <w:rPr>
          <w:sz w:val="22"/>
        </w:rPr>
        <w:t xml:space="preserve"> Interface</w:t>
      </w:r>
    </w:p>
    <w:p w14:paraId="4BFB0377" w14:textId="18134A6E" w:rsidR="002A2301" w:rsidRPr="003217FB" w:rsidRDefault="00BA1CA0" w:rsidP="00096272">
      <w:pPr>
        <w:jc w:val="both"/>
        <w:rPr>
          <w:sz w:val="22"/>
        </w:rPr>
      </w:pPr>
      <w:r>
        <w:rPr>
          <w:sz w:val="22"/>
        </w:rPr>
        <w:t>When the node is run,</w:t>
      </w:r>
      <w:r w:rsidR="00FA107A" w:rsidRPr="003217FB">
        <w:rPr>
          <w:sz w:val="22"/>
        </w:rPr>
        <w:t xml:space="preserve"> a </w:t>
      </w:r>
      <w:r w:rsidR="00C0059E">
        <w:rPr>
          <w:sz w:val="22"/>
        </w:rPr>
        <w:t xml:space="preserve">thread will be created </w:t>
      </w:r>
      <w:r w:rsidR="008E7935">
        <w:rPr>
          <w:sz w:val="22"/>
        </w:rPr>
        <w:t xml:space="preserve">which </w:t>
      </w:r>
      <w:r w:rsidR="00CA3B57" w:rsidRPr="003217FB">
        <w:rPr>
          <w:sz w:val="22"/>
        </w:rPr>
        <w:t>connect</w:t>
      </w:r>
      <w:r w:rsidR="008E7935">
        <w:rPr>
          <w:sz w:val="22"/>
        </w:rPr>
        <w:t>s</w:t>
      </w:r>
      <w:r w:rsidR="00CA3B57" w:rsidRPr="003217FB">
        <w:rPr>
          <w:sz w:val="22"/>
        </w:rPr>
        <w:t xml:space="preserve"> to </w:t>
      </w:r>
      <w:r w:rsidR="004F1110">
        <w:rPr>
          <w:sz w:val="22"/>
        </w:rPr>
        <w:t xml:space="preserve">its </w:t>
      </w:r>
      <w:r w:rsidR="00C742AF">
        <w:rPr>
          <w:sz w:val="22"/>
        </w:rPr>
        <w:t>peer</w:t>
      </w:r>
      <w:r w:rsidR="001334C6">
        <w:rPr>
          <w:sz w:val="22"/>
        </w:rPr>
        <w:t xml:space="preserve"> and initiate</w:t>
      </w:r>
      <w:r w:rsidR="008E7935">
        <w:rPr>
          <w:sz w:val="22"/>
        </w:rPr>
        <w:t>s</w:t>
      </w:r>
      <w:r w:rsidR="001334C6">
        <w:rPr>
          <w:sz w:val="22"/>
        </w:rPr>
        <w:t xml:space="preserve"> the protocol</w:t>
      </w:r>
      <w:r w:rsidR="0096331B" w:rsidRPr="003217FB">
        <w:rPr>
          <w:sz w:val="22"/>
        </w:rPr>
        <w:t>.</w:t>
      </w:r>
      <w:r w:rsidR="00CD2EA4" w:rsidRPr="003217FB">
        <w:rPr>
          <w:sz w:val="22"/>
        </w:rPr>
        <w:t xml:space="preserve"> </w:t>
      </w:r>
      <w:r w:rsidR="001334C6">
        <w:rPr>
          <w:sz w:val="22"/>
        </w:rPr>
        <w:t>A</w:t>
      </w:r>
      <w:r w:rsidR="00275D32" w:rsidRPr="003217FB">
        <w:rPr>
          <w:sz w:val="22"/>
        </w:rPr>
        <w:t xml:space="preserve"> new thread will </w:t>
      </w:r>
      <w:r w:rsidR="001334C6">
        <w:rPr>
          <w:sz w:val="22"/>
        </w:rPr>
        <w:t xml:space="preserve">also be </w:t>
      </w:r>
      <w:r w:rsidR="00275D32" w:rsidRPr="003217FB">
        <w:rPr>
          <w:sz w:val="22"/>
        </w:rPr>
        <w:t xml:space="preserve">started which polls the </w:t>
      </w:r>
      <w:r w:rsidR="00096272">
        <w:rPr>
          <w:sz w:val="22"/>
        </w:rPr>
        <w:t>node</w:t>
      </w:r>
      <w:r w:rsidR="004867F7">
        <w:rPr>
          <w:sz w:val="22"/>
        </w:rPr>
        <w:t>’s</w:t>
      </w:r>
      <w:r w:rsidR="00275D32" w:rsidRPr="003217FB">
        <w:rPr>
          <w:sz w:val="22"/>
        </w:rPr>
        <w:t xml:space="preserve"> directory </w:t>
      </w:r>
      <w:r w:rsidR="000C36F3">
        <w:rPr>
          <w:sz w:val="22"/>
        </w:rPr>
        <w:t>for any changes to its local files</w:t>
      </w:r>
      <w:r w:rsidR="00782333" w:rsidRPr="003217FB">
        <w:rPr>
          <w:sz w:val="22"/>
        </w:rPr>
        <w:t>.</w:t>
      </w:r>
      <w:r w:rsidR="001F0B98" w:rsidRPr="003217FB">
        <w:rPr>
          <w:sz w:val="22"/>
        </w:rPr>
        <w:t xml:space="preserve"> The user interface then </w:t>
      </w:r>
      <w:r w:rsidR="000A3A06" w:rsidRPr="003217FB">
        <w:rPr>
          <w:sz w:val="22"/>
        </w:rPr>
        <w:t xml:space="preserve">has two main </w:t>
      </w:r>
      <w:r w:rsidR="00970568" w:rsidRPr="003217FB">
        <w:rPr>
          <w:sz w:val="22"/>
        </w:rPr>
        <w:t xml:space="preserve">methods for sending requests to the </w:t>
      </w:r>
      <w:r w:rsidR="00C742AF">
        <w:rPr>
          <w:sz w:val="22"/>
        </w:rPr>
        <w:t>peer</w:t>
      </w:r>
      <w:r w:rsidR="00970568" w:rsidRPr="003217FB">
        <w:rPr>
          <w:sz w:val="22"/>
        </w:rPr>
        <w:t>:</w:t>
      </w:r>
    </w:p>
    <w:p w14:paraId="4A7497B5" w14:textId="3C55A53F" w:rsidR="00970568" w:rsidRPr="003217FB" w:rsidRDefault="003A5EB1" w:rsidP="00096272">
      <w:pPr>
        <w:pStyle w:val="Heading4"/>
        <w:ind w:left="288"/>
        <w:jc w:val="both"/>
        <w:rPr>
          <w:i/>
        </w:rPr>
      </w:pPr>
      <w:proofErr w:type="spellStart"/>
      <w:r w:rsidRPr="003217FB">
        <w:rPr>
          <w:i/>
        </w:rPr>
        <w:lastRenderedPageBreak/>
        <w:t>search_</w:t>
      </w:r>
      <w:proofErr w:type="gramStart"/>
      <w:r w:rsidRPr="003217FB">
        <w:rPr>
          <w:i/>
        </w:rPr>
        <w:t>request</w:t>
      </w:r>
      <w:proofErr w:type="spellEnd"/>
      <w:r w:rsidRPr="003217FB">
        <w:rPr>
          <w:i/>
        </w:rPr>
        <w:t>(</w:t>
      </w:r>
      <w:proofErr w:type="gramEnd"/>
      <w:r w:rsidRPr="003217FB">
        <w:rPr>
          <w:i/>
        </w:rPr>
        <w:t xml:space="preserve">int </w:t>
      </w:r>
      <w:proofErr w:type="spellStart"/>
      <w:r w:rsidRPr="003217FB">
        <w:rPr>
          <w:i/>
        </w:rPr>
        <w:t>socket_fd</w:t>
      </w:r>
      <w:proofErr w:type="spellEnd"/>
      <w:r w:rsidRPr="003217FB">
        <w:rPr>
          <w:i/>
        </w:rPr>
        <w:t>)</w:t>
      </w:r>
    </w:p>
    <w:p w14:paraId="345F3D94" w14:textId="4486ED02" w:rsidR="0077075B" w:rsidRPr="003217FB" w:rsidRDefault="00567A6E" w:rsidP="00096272">
      <w:pPr>
        <w:ind w:left="576"/>
        <w:jc w:val="both"/>
        <w:rPr>
          <w:sz w:val="22"/>
        </w:rPr>
      </w:pPr>
      <w:r w:rsidRPr="003217FB">
        <w:rPr>
          <w:sz w:val="22"/>
        </w:rPr>
        <w:t xml:space="preserve">Here, the user is prompted for a filename, after which the </w:t>
      </w:r>
      <w:r w:rsidR="00096272">
        <w:rPr>
          <w:sz w:val="22"/>
        </w:rPr>
        <w:t>node</w:t>
      </w:r>
      <w:r w:rsidRPr="003217FB">
        <w:rPr>
          <w:sz w:val="22"/>
        </w:rPr>
        <w:t xml:space="preserve"> </w:t>
      </w:r>
      <w:r w:rsidR="00CB2270" w:rsidRPr="003217FB">
        <w:rPr>
          <w:sz w:val="22"/>
        </w:rPr>
        <w:t xml:space="preserve">interfaces with the </w:t>
      </w:r>
      <w:r w:rsidR="00422842" w:rsidRPr="00700193">
        <w:rPr>
          <w:i/>
          <w:noProof/>
          <w:sz w:val="22"/>
        </w:rPr>
        <w:t>SuperPeer’s</w:t>
      </w:r>
      <w:r w:rsidR="00CB2270" w:rsidRPr="003217FB">
        <w:rPr>
          <w:sz w:val="22"/>
        </w:rPr>
        <w:t xml:space="preserve"> </w:t>
      </w:r>
      <w:proofErr w:type="spellStart"/>
      <w:r w:rsidR="00422842">
        <w:rPr>
          <w:i/>
          <w:sz w:val="22"/>
        </w:rPr>
        <w:t>node_</w:t>
      </w:r>
      <w:proofErr w:type="gramStart"/>
      <w:r w:rsidR="00422842">
        <w:rPr>
          <w:i/>
          <w:sz w:val="22"/>
        </w:rPr>
        <w:t>s</w:t>
      </w:r>
      <w:r w:rsidR="008A2617" w:rsidRPr="003217FB">
        <w:rPr>
          <w:i/>
          <w:sz w:val="22"/>
        </w:rPr>
        <w:t>earch</w:t>
      </w:r>
      <w:proofErr w:type="spellEnd"/>
      <w:r w:rsidR="008A2617" w:rsidRPr="003217FB">
        <w:rPr>
          <w:i/>
          <w:sz w:val="22"/>
        </w:rPr>
        <w:t>(</w:t>
      </w:r>
      <w:proofErr w:type="gramEnd"/>
      <w:r w:rsidR="008A2617" w:rsidRPr="003217FB">
        <w:rPr>
          <w:i/>
          <w:sz w:val="22"/>
        </w:rPr>
        <w:t>)</w:t>
      </w:r>
      <w:r w:rsidR="008A2617" w:rsidRPr="003217FB">
        <w:rPr>
          <w:sz w:val="22"/>
        </w:rPr>
        <w:t xml:space="preserve"> operation and displays the result to the user.</w:t>
      </w:r>
    </w:p>
    <w:p w14:paraId="28B49217" w14:textId="3BFBB042" w:rsidR="0077075B" w:rsidRPr="003217FB" w:rsidRDefault="00422842" w:rsidP="00096272">
      <w:pPr>
        <w:pStyle w:val="Heading4"/>
        <w:ind w:left="288"/>
        <w:jc w:val="both"/>
      </w:pPr>
      <w:proofErr w:type="spellStart"/>
      <w:r>
        <w:rPr>
          <w:i/>
        </w:rPr>
        <w:t>obtain</w:t>
      </w:r>
      <w:r w:rsidR="00C21CA8" w:rsidRPr="003217FB">
        <w:rPr>
          <w:i/>
        </w:rPr>
        <w:t>_</w:t>
      </w:r>
      <w:proofErr w:type="gramStart"/>
      <w:r w:rsidR="00C21CA8" w:rsidRPr="003217FB">
        <w:rPr>
          <w:i/>
        </w:rPr>
        <w:t>request</w:t>
      </w:r>
      <w:proofErr w:type="spellEnd"/>
      <w:r w:rsidR="00C21CA8" w:rsidRPr="003217FB">
        <w:rPr>
          <w:i/>
        </w:rPr>
        <w:t>(</w:t>
      </w:r>
      <w:proofErr w:type="gramEnd"/>
      <w:r w:rsidR="00C21CA8" w:rsidRPr="003217FB">
        <w:rPr>
          <w:i/>
        </w:rPr>
        <w:t>)</w:t>
      </w:r>
    </w:p>
    <w:p w14:paraId="7D229855" w14:textId="334695B1" w:rsidR="0004356D" w:rsidRPr="003217FB" w:rsidRDefault="0004356D" w:rsidP="00096272">
      <w:pPr>
        <w:ind w:left="576"/>
        <w:jc w:val="both"/>
        <w:rPr>
          <w:sz w:val="22"/>
        </w:rPr>
      </w:pPr>
      <w:r w:rsidRPr="003217FB">
        <w:rPr>
          <w:sz w:val="22"/>
        </w:rPr>
        <w:t xml:space="preserve">A user is first prompted </w:t>
      </w:r>
      <w:r w:rsidR="00A77B81" w:rsidRPr="003217FB">
        <w:rPr>
          <w:sz w:val="22"/>
        </w:rPr>
        <w:t>for</w:t>
      </w:r>
      <w:r w:rsidRPr="003217FB">
        <w:rPr>
          <w:sz w:val="22"/>
        </w:rPr>
        <w:t xml:space="preserve"> a </w:t>
      </w:r>
      <w:r w:rsidR="002E3E48" w:rsidRPr="003217FB">
        <w:rPr>
          <w:sz w:val="22"/>
        </w:rPr>
        <w:t xml:space="preserve">remote </w:t>
      </w:r>
      <w:r w:rsidR="00096272">
        <w:rPr>
          <w:sz w:val="22"/>
        </w:rPr>
        <w:t>node</w:t>
      </w:r>
      <w:r w:rsidR="00A40233">
        <w:rPr>
          <w:sz w:val="22"/>
        </w:rPr>
        <w:t xml:space="preserve"> and </w:t>
      </w:r>
      <w:r w:rsidR="00F836F7" w:rsidRPr="003217FB">
        <w:rPr>
          <w:sz w:val="22"/>
        </w:rPr>
        <w:t>filename</w:t>
      </w:r>
      <w:r w:rsidR="00A40233">
        <w:rPr>
          <w:sz w:val="22"/>
        </w:rPr>
        <w:t xml:space="preserve"> to download</w:t>
      </w:r>
      <w:r w:rsidR="00F836F7" w:rsidRPr="003217FB">
        <w:rPr>
          <w:sz w:val="22"/>
        </w:rPr>
        <w:t>.</w:t>
      </w:r>
      <w:r w:rsidR="00792693">
        <w:rPr>
          <w:sz w:val="22"/>
        </w:rPr>
        <w:t xml:space="preserve"> If the file is found, it will be downloaded to the node’s remote files directory. </w:t>
      </w:r>
      <w:r w:rsidR="00E9138B">
        <w:rPr>
          <w:sz w:val="22"/>
        </w:rPr>
        <w:t xml:space="preserve">This interface also functions </w:t>
      </w:r>
      <w:r w:rsidR="00D11C18">
        <w:rPr>
          <w:sz w:val="22"/>
        </w:rPr>
        <w:t>to</w:t>
      </w:r>
      <w:r w:rsidR="00E9138B">
        <w:rPr>
          <w:sz w:val="22"/>
        </w:rPr>
        <w:t xml:space="preserve"> refresh a remote </w:t>
      </w:r>
      <w:r w:rsidR="00364551">
        <w:rPr>
          <w:sz w:val="22"/>
        </w:rPr>
        <w:t>file, where if the node already ha</w:t>
      </w:r>
      <w:r w:rsidR="008707D6">
        <w:rPr>
          <w:sz w:val="22"/>
        </w:rPr>
        <w:t>s</w:t>
      </w:r>
      <w:r w:rsidR="00364551">
        <w:rPr>
          <w:sz w:val="22"/>
        </w:rPr>
        <w:t xml:space="preserve"> a matching file </w:t>
      </w:r>
      <w:r w:rsidR="008707D6">
        <w:rPr>
          <w:sz w:val="22"/>
        </w:rPr>
        <w:t>it will simply be updated</w:t>
      </w:r>
      <w:r w:rsidR="009C2C4A" w:rsidRPr="003217FB">
        <w:rPr>
          <w:sz w:val="22"/>
        </w:rPr>
        <w:t>.</w:t>
      </w:r>
    </w:p>
    <w:p w14:paraId="05BBB5AD" w14:textId="70345DA1" w:rsidR="009E423F" w:rsidRPr="003217FB" w:rsidRDefault="009E423F" w:rsidP="00096272">
      <w:pPr>
        <w:jc w:val="both"/>
        <w:rPr>
          <w:sz w:val="22"/>
        </w:rPr>
      </w:pPr>
      <w:r w:rsidRPr="003217FB">
        <w:rPr>
          <w:sz w:val="22"/>
        </w:rPr>
        <w:t>A user will be continuously prompted to create a request until they decide to quit the application</w:t>
      </w:r>
      <w:r w:rsidR="008707D6">
        <w:rPr>
          <w:sz w:val="22"/>
        </w:rPr>
        <w:t>.</w:t>
      </w:r>
    </w:p>
    <w:p w14:paraId="20D1DB82" w14:textId="5B111DB2" w:rsidR="00F376DD" w:rsidRPr="003217FB" w:rsidRDefault="00F376DD" w:rsidP="00096272">
      <w:pPr>
        <w:pStyle w:val="Heading3"/>
        <w:jc w:val="both"/>
        <w:rPr>
          <w:sz w:val="22"/>
        </w:rPr>
      </w:pPr>
      <w:r w:rsidRPr="003217FB">
        <w:rPr>
          <w:sz w:val="22"/>
        </w:rPr>
        <w:t xml:space="preserve">Running </w:t>
      </w:r>
      <w:r w:rsidR="00130838">
        <w:rPr>
          <w:sz w:val="22"/>
        </w:rPr>
        <w:t xml:space="preserve">Leaf </w:t>
      </w:r>
      <w:r w:rsidR="00096272">
        <w:rPr>
          <w:sz w:val="22"/>
        </w:rPr>
        <w:t>Node</w:t>
      </w:r>
      <w:r w:rsidR="00633605" w:rsidRPr="003217FB">
        <w:rPr>
          <w:sz w:val="22"/>
        </w:rPr>
        <w:t xml:space="preserve"> </w:t>
      </w:r>
      <w:r w:rsidR="00135098" w:rsidRPr="003217FB">
        <w:rPr>
          <w:sz w:val="22"/>
        </w:rPr>
        <w:t>Server</w:t>
      </w:r>
    </w:p>
    <w:p w14:paraId="3493E692" w14:textId="2C4C6F15" w:rsidR="00135098" w:rsidRPr="003217FB" w:rsidRDefault="008707D6" w:rsidP="00096272">
      <w:pPr>
        <w:jc w:val="both"/>
        <w:rPr>
          <w:sz w:val="22"/>
        </w:rPr>
      </w:pPr>
      <w:r>
        <w:rPr>
          <w:sz w:val="22"/>
        </w:rPr>
        <w:t>Running the node</w:t>
      </w:r>
      <w:r w:rsidR="00135098" w:rsidRPr="003217FB">
        <w:rPr>
          <w:sz w:val="22"/>
        </w:rPr>
        <w:t xml:space="preserve"> will</w:t>
      </w:r>
      <w:r w:rsidR="007D0B4F" w:rsidRPr="003217FB">
        <w:rPr>
          <w:sz w:val="22"/>
        </w:rPr>
        <w:t xml:space="preserve"> also</w:t>
      </w:r>
      <w:r w:rsidR="00135098" w:rsidRPr="003217FB">
        <w:rPr>
          <w:sz w:val="22"/>
        </w:rPr>
        <w:t xml:space="preserve"> create a thread for listening on the </w:t>
      </w:r>
      <w:r w:rsidR="00096272">
        <w:rPr>
          <w:sz w:val="22"/>
        </w:rPr>
        <w:t>node</w:t>
      </w:r>
      <w:r w:rsidR="007D0B4F" w:rsidRPr="003217FB">
        <w:rPr>
          <w:sz w:val="22"/>
        </w:rPr>
        <w:t xml:space="preserve"> </w:t>
      </w:r>
      <w:r w:rsidR="00135098" w:rsidRPr="003217FB">
        <w:rPr>
          <w:sz w:val="22"/>
        </w:rPr>
        <w:t xml:space="preserve">server’s port. When a connection is established, a new thread will be created for the specific connection, and </w:t>
      </w:r>
      <w:r w:rsidR="00850EC2" w:rsidRPr="003217FB">
        <w:rPr>
          <w:sz w:val="22"/>
        </w:rPr>
        <w:t>the</w:t>
      </w:r>
      <w:r w:rsidR="00202533" w:rsidRPr="003217FB">
        <w:rPr>
          <w:sz w:val="22"/>
        </w:rPr>
        <w:t xml:space="preserve"> </w:t>
      </w:r>
      <w:r w:rsidR="00850EC2" w:rsidRPr="003217FB">
        <w:rPr>
          <w:sz w:val="22"/>
        </w:rPr>
        <w:t>request will be handled within that thread</w:t>
      </w:r>
      <w:r w:rsidR="00135098" w:rsidRPr="003217FB">
        <w:rPr>
          <w:sz w:val="22"/>
        </w:rPr>
        <w:t>.</w:t>
      </w:r>
      <w:r w:rsidR="00F02903">
        <w:rPr>
          <w:sz w:val="22"/>
        </w:rPr>
        <w:t xml:space="preserve"> The server will then continue listening for any other connections</w:t>
      </w:r>
      <w:r w:rsidR="00135098" w:rsidRPr="003217FB">
        <w:rPr>
          <w:sz w:val="22"/>
        </w:rPr>
        <w:t>.</w:t>
      </w:r>
      <w:r w:rsidR="00833F33">
        <w:rPr>
          <w:sz w:val="22"/>
        </w:rPr>
        <w:t xml:space="preserve"> </w:t>
      </w:r>
      <w:r w:rsidR="00833F33" w:rsidRPr="1AF771A6">
        <w:rPr>
          <w:sz w:val="22"/>
          <w:szCs w:val="22"/>
        </w:rPr>
        <w:t xml:space="preserve">Initially, the connected device sends an identity tag to establish itself as either a </w:t>
      </w:r>
      <w:r w:rsidR="00833F33">
        <w:rPr>
          <w:sz w:val="22"/>
          <w:szCs w:val="22"/>
        </w:rPr>
        <w:t>node</w:t>
      </w:r>
      <w:r w:rsidR="00833F33" w:rsidRPr="1AF771A6">
        <w:rPr>
          <w:sz w:val="22"/>
          <w:szCs w:val="22"/>
        </w:rPr>
        <w:t xml:space="preserve"> or a neighbor </w:t>
      </w:r>
      <w:r w:rsidR="00833F33">
        <w:rPr>
          <w:sz w:val="22"/>
          <w:szCs w:val="22"/>
        </w:rPr>
        <w:t>peer</w:t>
      </w:r>
      <w:r w:rsidR="00833F33" w:rsidRPr="1AF771A6">
        <w:rPr>
          <w:sz w:val="22"/>
          <w:szCs w:val="22"/>
        </w:rPr>
        <w:t>.</w:t>
      </w:r>
    </w:p>
    <w:p w14:paraId="57DE9FEA" w14:textId="55263D65" w:rsidR="00833F33" w:rsidRPr="003217FB" w:rsidRDefault="00833F33" w:rsidP="00833F33">
      <w:pPr>
        <w:jc w:val="both"/>
        <w:rPr>
          <w:sz w:val="22"/>
          <w:szCs w:val="22"/>
        </w:rPr>
      </w:pPr>
      <w:r w:rsidRPr="1AF771A6">
        <w:rPr>
          <w:sz w:val="22"/>
          <w:szCs w:val="22"/>
        </w:rPr>
        <w:t xml:space="preserve">For a </w:t>
      </w:r>
      <w:r>
        <w:rPr>
          <w:sz w:val="22"/>
          <w:szCs w:val="22"/>
        </w:rPr>
        <w:t>node</w:t>
      </w:r>
      <w:r w:rsidRPr="1AF771A6">
        <w:rPr>
          <w:sz w:val="22"/>
          <w:szCs w:val="22"/>
        </w:rPr>
        <w:t xml:space="preserve"> connection, </w:t>
      </w:r>
      <w:r w:rsidR="00CB4D4C">
        <w:rPr>
          <w:sz w:val="22"/>
          <w:szCs w:val="22"/>
        </w:rPr>
        <w:t>the</w:t>
      </w:r>
      <w:r w:rsidRPr="1AF771A6">
        <w:rPr>
          <w:sz w:val="22"/>
          <w:szCs w:val="22"/>
        </w:rPr>
        <w:t xml:space="preserve"> protocols allow for </w:t>
      </w:r>
      <w:r w:rsidR="00CB4D4C">
        <w:rPr>
          <w:sz w:val="22"/>
          <w:szCs w:val="22"/>
        </w:rPr>
        <w:t>two</w:t>
      </w:r>
      <w:r w:rsidRPr="1AF771A6">
        <w:rPr>
          <w:sz w:val="22"/>
          <w:szCs w:val="22"/>
        </w:rPr>
        <w:t xml:space="preserve"> operations to be performed by a </w:t>
      </w:r>
      <w:r>
        <w:rPr>
          <w:sz w:val="22"/>
          <w:szCs w:val="22"/>
        </w:rPr>
        <w:t>node</w:t>
      </w:r>
      <w:r w:rsidRPr="1AF771A6">
        <w:rPr>
          <w:sz w:val="22"/>
          <w:szCs w:val="22"/>
        </w:rPr>
        <w:t>:</w:t>
      </w:r>
    </w:p>
    <w:p w14:paraId="12A9AF0C" w14:textId="6D6F4361" w:rsidR="00833F33" w:rsidRPr="003217FB" w:rsidRDefault="00432A3B" w:rsidP="00833F33">
      <w:pPr>
        <w:pStyle w:val="Heading4"/>
        <w:ind w:left="288"/>
        <w:jc w:val="both"/>
        <w:rPr>
          <w:i/>
        </w:rPr>
      </w:pPr>
      <w:proofErr w:type="spellStart"/>
      <w:r>
        <w:rPr>
          <w:i/>
        </w:rPr>
        <w:t>handle_obtain_</w:t>
      </w:r>
      <w:proofErr w:type="gramStart"/>
      <w:r>
        <w:rPr>
          <w:i/>
        </w:rPr>
        <w:t>request</w:t>
      </w:r>
      <w:proofErr w:type="spellEnd"/>
      <w:r w:rsidR="00833F33" w:rsidRPr="003217FB">
        <w:rPr>
          <w:i/>
        </w:rPr>
        <w:t>(</w:t>
      </w:r>
      <w:proofErr w:type="gramEnd"/>
      <w:r w:rsidR="00833F33">
        <w:rPr>
          <w:i/>
        </w:rPr>
        <w:t xml:space="preserve">int </w:t>
      </w:r>
      <w:proofErr w:type="spellStart"/>
      <w:r w:rsidR="00833F33" w:rsidRPr="003217FB">
        <w:rPr>
          <w:i/>
        </w:rPr>
        <w:t>socket_fd</w:t>
      </w:r>
      <w:proofErr w:type="spellEnd"/>
      <w:r w:rsidR="00833F33" w:rsidRPr="003217FB">
        <w:rPr>
          <w:i/>
        </w:rPr>
        <w:t>)</w:t>
      </w:r>
    </w:p>
    <w:p w14:paraId="12AD2D70" w14:textId="058E3FD2" w:rsidR="00833F33" w:rsidRPr="00164A41" w:rsidRDefault="00833F33" w:rsidP="00833F33">
      <w:pPr>
        <w:ind w:left="576"/>
        <w:jc w:val="both"/>
        <w:rPr>
          <w:sz w:val="22"/>
        </w:rPr>
      </w:pPr>
      <w:r w:rsidRPr="003217FB">
        <w:rPr>
          <w:sz w:val="22"/>
        </w:rPr>
        <w:t xml:space="preserve">In this operation, </w:t>
      </w:r>
      <w:r w:rsidR="002D4C19">
        <w:rPr>
          <w:sz w:val="22"/>
        </w:rPr>
        <w:t xml:space="preserve">the node server checks its stored files (first local, then remote), </w:t>
      </w:r>
      <w:r w:rsidR="00E31E36">
        <w:rPr>
          <w:sz w:val="22"/>
        </w:rPr>
        <w:t>for the file to download. If the file exists, the server sends the file</w:t>
      </w:r>
      <w:r w:rsidR="008A70A1">
        <w:rPr>
          <w:sz w:val="22"/>
        </w:rPr>
        <w:t xml:space="preserve">, along with </w:t>
      </w:r>
      <w:r w:rsidR="00E03D63">
        <w:rPr>
          <w:sz w:val="22"/>
        </w:rPr>
        <w:t>the origin id (for a remote file) and the version.</w:t>
      </w:r>
    </w:p>
    <w:p w14:paraId="18B4DF82" w14:textId="5A5656E5" w:rsidR="00833F33" w:rsidRPr="003217FB" w:rsidRDefault="00432A3B" w:rsidP="00833F33">
      <w:pPr>
        <w:pStyle w:val="Heading4"/>
        <w:ind w:left="288"/>
        <w:jc w:val="both"/>
        <w:rPr>
          <w:i/>
        </w:rPr>
      </w:pPr>
      <w:r>
        <w:rPr>
          <w:i/>
          <w:noProof/>
        </w:rPr>
        <w:t>handle_</w:t>
      </w:r>
      <w:r w:rsidR="0091451A">
        <w:rPr>
          <w:i/>
          <w:noProof/>
        </w:rPr>
        <w:t>poll_</w:t>
      </w:r>
      <w:proofErr w:type="gramStart"/>
      <w:r w:rsidR="0091451A">
        <w:rPr>
          <w:i/>
          <w:noProof/>
        </w:rPr>
        <w:t>request</w:t>
      </w:r>
      <w:r w:rsidR="00833F33" w:rsidRPr="003217FB">
        <w:rPr>
          <w:i/>
        </w:rPr>
        <w:t>(</w:t>
      </w:r>
      <w:proofErr w:type="gramEnd"/>
      <w:r w:rsidR="00833F33" w:rsidRPr="003217FB">
        <w:rPr>
          <w:i/>
        </w:rPr>
        <w:t xml:space="preserve">int </w:t>
      </w:r>
      <w:proofErr w:type="spellStart"/>
      <w:r w:rsidR="00833F33" w:rsidRPr="003217FB">
        <w:rPr>
          <w:i/>
        </w:rPr>
        <w:t>socket_fd</w:t>
      </w:r>
      <w:proofErr w:type="spellEnd"/>
      <w:r w:rsidR="00833F33" w:rsidRPr="003217FB">
        <w:rPr>
          <w:i/>
        </w:rPr>
        <w:t>)</w:t>
      </w:r>
    </w:p>
    <w:p w14:paraId="6DEF2C15" w14:textId="591279B5" w:rsidR="00833F33" w:rsidRPr="004461C0" w:rsidRDefault="005248DD" w:rsidP="00833F33">
      <w:pPr>
        <w:ind w:left="576"/>
        <w:jc w:val="both"/>
        <w:rPr>
          <w:sz w:val="22"/>
        </w:rPr>
      </w:pPr>
      <w:r>
        <w:rPr>
          <w:sz w:val="22"/>
        </w:rPr>
        <w:t xml:space="preserve">This operation is used when the </w:t>
      </w:r>
      <w:r>
        <w:rPr>
          <w:i/>
          <w:sz w:val="22"/>
        </w:rPr>
        <w:t xml:space="preserve">PULL FROM </w:t>
      </w:r>
      <w:r w:rsidR="00212CA5">
        <w:rPr>
          <w:i/>
          <w:sz w:val="22"/>
        </w:rPr>
        <w:t xml:space="preserve">LEAF NODES </w:t>
      </w:r>
      <w:r>
        <w:rPr>
          <w:sz w:val="22"/>
        </w:rPr>
        <w:t>consistency method is enabled</w:t>
      </w:r>
      <w:r w:rsidR="00833F33" w:rsidRPr="003217FB">
        <w:rPr>
          <w:sz w:val="22"/>
        </w:rPr>
        <w:t>.</w:t>
      </w:r>
      <w:r w:rsidR="00212CA5">
        <w:rPr>
          <w:sz w:val="22"/>
        </w:rPr>
        <w:t xml:space="preserve"> </w:t>
      </w:r>
      <w:r w:rsidR="004461C0">
        <w:rPr>
          <w:sz w:val="22"/>
        </w:rPr>
        <w:t xml:space="preserve">The server will check its </w:t>
      </w:r>
      <w:r w:rsidR="004461C0">
        <w:rPr>
          <w:sz w:val="22"/>
        </w:rPr>
        <w:softHyphen/>
      </w:r>
      <w:r w:rsidR="004461C0">
        <w:rPr>
          <w:i/>
          <w:sz w:val="22"/>
        </w:rPr>
        <w:t>_</w:t>
      </w:r>
      <w:proofErr w:type="spellStart"/>
      <w:r w:rsidR="004461C0">
        <w:rPr>
          <w:i/>
          <w:sz w:val="22"/>
        </w:rPr>
        <w:t>local_files</w:t>
      </w:r>
      <w:proofErr w:type="spellEnd"/>
      <w:r w:rsidR="004461C0">
        <w:rPr>
          <w:sz w:val="22"/>
        </w:rPr>
        <w:t xml:space="preserve"> to see if the </w:t>
      </w:r>
      <w:r w:rsidR="000E2BAB">
        <w:rPr>
          <w:sz w:val="22"/>
        </w:rPr>
        <w:t>file and its version match</w:t>
      </w:r>
      <w:r w:rsidR="00E05142">
        <w:rPr>
          <w:sz w:val="22"/>
        </w:rPr>
        <w:t xml:space="preserve"> and send back the result of the check.</w:t>
      </w:r>
    </w:p>
    <w:p w14:paraId="37EE9BE0" w14:textId="5430C422" w:rsidR="00833F33" w:rsidRDefault="00833F33" w:rsidP="00096272">
      <w:pPr>
        <w:jc w:val="both"/>
        <w:rPr>
          <w:sz w:val="22"/>
          <w:szCs w:val="22"/>
        </w:rPr>
      </w:pPr>
      <w:r w:rsidRPr="1AF771A6">
        <w:rPr>
          <w:sz w:val="22"/>
          <w:szCs w:val="22"/>
        </w:rPr>
        <w:t xml:space="preserve">For a </w:t>
      </w:r>
      <w:r>
        <w:rPr>
          <w:sz w:val="22"/>
          <w:szCs w:val="22"/>
        </w:rPr>
        <w:t xml:space="preserve">peer </w:t>
      </w:r>
      <w:r w:rsidRPr="1AF771A6">
        <w:rPr>
          <w:sz w:val="22"/>
          <w:szCs w:val="22"/>
        </w:rPr>
        <w:t>connection,</w:t>
      </w:r>
      <w:r>
        <w:rPr>
          <w:sz w:val="22"/>
          <w:szCs w:val="22"/>
        </w:rPr>
        <w:t xml:space="preserve"> there </w:t>
      </w:r>
      <w:r w:rsidR="00CB4D4C">
        <w:rPr>
          <w:sz w:val="22"/>
          <w:szCs w:val="22"/>
        </w:rPr>
        <w:t xml:space="preserve">is a single </w:t>
      </w:r>
      <w:r w:rsidR="006A0FD5">
        <w:rPr>
          <w:sz w:val="22"/>
          <w:szCs w:val="22"/>
        </w:rPr>
        <w:t>message protocol</w:t>
      </w:r>
      <w:r w:rsidR="00F21618">
        <w:rPr>
          <w:sz w:val="22"/>
          <w:szCs w:val="22"/>
        </w:rPr>
        <w:t xml:space="preserve"> used </w:t>
      </w:r>
      <w:r w:rsidR="00A51624">
        <w:rPr>
          <w:sz w:val="22"/>
          <w:szCs w:val="22"/>
        </w:rPr>
        <w:t xml:space="preserve">for any of the consistency methods. </w:t>
      </w:r>
      <w:r w:rsidR="00E30637">
        <w:rPr>
          <w:sz w:val="22"/>
          <w:szCs w:val="22"/>
        </w:rPr>
        <w:t xml:space="preserve">This protocol checks </w:t>
      </w:r>
      <w:r w:rsidR="0088470F">
        <w:rPr>
          <w:sz w:val="22"/>
          <w:szCs w:val="22"/>
        </w:rPr>
        <w:t>a</w:t>
      </w:r>
      <w:r w:rsidR="00E30637">
        <w:rPr>
          <w:sz w:val="22"/>
          <w:szCs w:val="22"/>
        </w:rPr>
        <w:t xml:space="preserve"> server’s remote file </w:t>
      </w:r>
      <w:r w:rsidR="0088470F">
        <w:rPr>
          <w:sz w:val="22"/>
          <w:szCs w:val="22"/>
        </w:rPr>
        <w:t>version against the version from the origin node. If the versions are not consis</w:t>
      </w:r>
      <w:r w:rsidR="003A0E35">
        <w:rPr>
          <w:sz w:val="22"/>
          <w:szCs w:val="22"/>
        </w:rPr>
        <w:t>tent, the file is removed and marked as valid from the node’s remote files list.</w:t>
      </w:r>
    </w:p>
    <w:p w14:paraId="6DE14189" w14:textId="0EAFE1FF" w:rsidR="00B03664" w:rsidRDefault="00B03664" w:rsidP="00B03664">
      <w:pPr>
        <w:pStyle w:val="Heading1"/>
        <w:rPr>
          <w:sz w:val="28"/>
        </w:rPr>
      </w:pPr>
      <w:r>
        <w:t xml:space="preserve">Consistency </w:t>
      </w:r>
      <w:r w:rsidRPr="00B03664">
        <w:rPr>
          <w:sz w:val="28"/>
        </w:rPr>
        <w:t>Implementation</w:t>
      </w:r>
    </w:p>
    <w:p w14:paraId="0C7DB1D5" w14:textId="52767E0D" w:rsidR="0071296B" w:rsidRPr="0071296B" w:rsidRDefault="00413962" w:rsidP="0071296B">
      <w:pPr>
        <w:rPr>
          <w:sz w:val="24"/>
        </w:rPr>
      </w:pPr>
      <w:r w:rsidRPr="0071296B">
        <w:rPr>
          <w:sz w:val="22"/>
        </w:rPr>
        <w:t>To</w:t>
      </w:r>
      <w:r w:rsidR="0071296B" w:rsidRPr="0071296B">
        <w:rPr>
          <w:sz w:val="22"/>
        </w:rPr>
        <w:t xml:space="preserve"> </w:t>
      </w:r>
      <w:r w:rsidR="00B434D2">
        <w:rPr>
          <w:sz w:val="22"/>
        </w:rPr>
        <w:t>keep track of remote files stored by a lea</w:t>
      </w:r>
      <w:r>
        <w:rPr>
          <w:sz w:val="22"/>
        </w:rPr>
        <w:t>f</w:t>
      </w:r>
      <w:r w:rsidR="00B434D2">
        <w:rPr>
          <w:sz w:val="22"/>
        </w:rPr>
        <w:t xml:space="preserve"> node,</w:t>
      </w:r>
      <w:r>
        <w:rPr>
          <w:sz w:val="22"/>
        </w:rPr>
        <w:t xml:space="preserve"> the leaf node’s directory has a “local” and “remote” directory which organize their files. </w:t>
      </w:r>
      <w:r w:rsidR="008A4F3C">
        <w:rPr>
          <w:sz w:val="22"/>
        </w:rPr>
        <w:t xml:space="preserve">Any remote file maintains its locally saved name, the origin name, the origin node, the version, </w:t>
      </w:r>
      <w:r w:rsidR="00A01B68">
        <w:rPr>
          <w:sz w:val="22"/>
        </w:rPr>
        <w:t>the last check time, and the file’s validity. This allows</w:t>
      </w:r>
      <w:r w:rsidR="00561FB6">
        <w:rPr>
          <w:sz w:val="22"/>
        </w:rPr>
        <w:t xml:space="preserve"> the remote files list to act independently of the consistency method used</w:t>
      </w:r>
      <w:r w:rsidR="00225766">
        <w:rPr>
          <w:sz w:val="22"/>
        </w:rPr>
        <w:t>, allowing for a lot of t</w:t>
      </w:r>
      <w:r w:rsidR="00961025">
        <w:rPr>
          <w:sz w:val="22"/>
        </w:rPr>
        <w:t>he methods to be reused for each method.</w:t>
      </w:r>
    </w:p>
    <w:p w14:paraId="0830DEBC" w14:textId="5F393BE7" w:rsidR="001A16F2" w:rsidRPr="00E970B6" w:rsidRDefault="00E970B6" w:rsidP="009A1631">
      <w:pPr>
        <w:pStyle w:val="Heading2"/>
        <w:rPr>
          <w:i/>
          <w:sz w:val="24"/>
        </w:rPr>
      </w:pPr>
      <w:r>
        <w:rPr>
          <w:i/>
          <w:sz w:val="24"/>
        </w:rPr>
        <w:t>PUSH</w:t>
      </w:r>
    </w:p>
    <w:p w14:paraId="612B4EA7" w14:textId="3FEB6F3C" w:rsidR="009A1631" w:rsidRDefault="004F2466" w:rsidP="009A1631">
      <w:pPr>
        <w:rPr>
          <w:sz w:val="22"/>
        </w:rPr>
      </w:pPr>
      <w:r>
        <w:rPr>
          <w:sz w:val="22"/>
        </w:rPr>
        <w:t xml:space="preserve">To achieve file consistency using the </w:t>
      </w:r>
      <w:r>
        <w:rPr>
          <w:i/>
          <w:sz w:val="22"/>
        </w:rPr>
        <w:t>PUSH</w:t>
      </w:r>
      <w:r>
        <w:rPr>
          <w:sz w:val="22"/>
        </w:rPr>
        <w:t xml:space="preserve"> method, </w:t>
      </w:r>
      <w:r w:rsidR="00A47924">
        <w:rPr>
          <w:sz w:val="22"/>
        </w:rPr>
        <w:t>a</w:t>
      </w:r>
      <w:r w:rsidR="003B1830">
        <w:rPr>
          <w:sz w:val="22"/>
        </w:rPr>
        <w:t xml:space="preserve"> </w:t>
      </w:r>
      <w:r w:rsidR="00A47924">
        <w:rPr>
          <w:sz w:val="22"/>
        </w:rPr>
        <w:t xml:space="preserve">super peer’s </w:t>
      </w:r>
      <w:proofErr w:type="spellStart"/>
      <w:r w:rsidR="003B1830">
        <w:rPr>
          <w:i/>
          <w:sz w:val="22"/>
        </w:rPr>
        <w:t>deregistry</w:t>
      </w:r>
      <w:proofErr w:type="spellEnd"/>
      <w:r w:rsidR="003B1830">
        <w:rPr>
          <w:sz w:val="22"/>
        </w:rPr>
        <w:t xml:space="preserve"> </w:t>
      </w:r>
      <w:r w:rsidR="002E6472">
        <w:rPr>
          <w:sz w:val="22"/>
        </w:rPr>
        <w:t xml:space="preserve">protocol </w:t>
      </w:r>
      <w:r w:rsidR="007A6E59">
        <w:rPr>
          <w:sz w:val="22"/>
        </w:rPr>
        <w:t xml:space="preserve">can send an </w:t>
      </w:r>
      <w:r w:rsidR="007A6E59" w:rsidRPr="007A6E59">
        <w:rPr>
          <w:i/>
          <w:sz w:val="22"/>
        </w:rPr>
        <w:t>invalidate</w:t>
      </w:r>
      <w:r w:rsidR="007A6E59">
        <w:rPr>
          <w:sz w:val="22"/>
        </w:rPr>
        <w:t xml:space="preserve"> message to </w:t>
      </w:r>
      <w:r w:rsidR="003922CE">
        <w:rPr>
          <w:sz w:val="22"/>
        </w:rPr>
        <w:t>all</w:t>
      </w:r>
      <w:r w:rsidR="00B96CBB">
        <w:rPr>
          <w:sz w:val="22"/>
        </w:rPr>
        <w:t xml:space="preserve"> its connected leaf nodes, where each leaf node then checks its remote files list and removes the file </w:t>
      </w:r>
      <w:r w:rsidR="003922CE">
        <w:rPr>
          <w:sz w:val="22"/>
        </w:rPr>
        <w:t xml:space="preserve">if it exists. This message then gets broadcasted to any neighboring super peers </w:t>
      </w:r>
      <w:r w:rsidR="00503A7C">
        <w:rPr>
          <w:sz w:val="22"/>
        </w:rPr>
        <w:t xml:space="preserve">following the standard </w:t>
      </w:r>
      <w:r w:rsidR="00AA58FA">
        <w:rPr>
          <w:sz w:val="22"/>
        </w:rPr>
        <w:t>message propagation techniques</w:t>
      </w:r>
      <w:r w:rsidR="00503A7C">
        <w:rPr>
          <w:sz w:val="22"/>
        </w:rPr>
        <w:t>.</w:t>
      </w:r>
    </w:p>
    <w:p w14:paraId="67D0E20F" w14:textId="31BBFBF7" w:rsidR="009A1631" w:rsidRDefault="00E970B6" w:rsidP="009A1631">
      <w:pPr>
        <w:pStyle w:val="Heading2"/>
        <w:rPr>
          <w:i/>
          <w:sz w:val="24"/>
        </w:rPr>
      </w:pPr>
      <w:r>
        <w:rPr>
          <w:i/>
          <w:sz w:val="24"/>
        </w:rPr>
        <w:t>PULL FROM LEAF NODE</w:t>
      </w:r>
    </w:p>
    <w:p w14:paraId="13BDED8D" w14:textId="3AD3A972" w:rsidR="00E970B6" w:rsidRDefault="00A43833" w:rsidP="00E970B6">
      <w:pPr>
        <w:rPr>
          <w:sz w:val="22"/>
        </w:rPr>
      </w:pPr>
      <w:r>
        <w:rPr>
          <w:sz w:val="22"/>
        </w:rPr>
        <w:t xml:space="preserve">To achieve file consistency using this method, </w:t>
      </w:r>
      <w:r w:rsidR="00890915">
        <w:rPr>
          <w:sz w:val="22"/>
        </w:rPr>
        <w:t xml:space="preserve">a </w:t>
      </w:r>
      <w:r w:rsidR="00465D64">
        <w:rPr>
          <w:sz w:val="22"/>
        </w:rPr>
        <w:t xml:space="preserve">leaf node simply </w:t>
      </w:r>
      <w:r w:rsidR="006B36CD">
        <w:rPr>
          <w:sz w:val="22"/>
        </w:rPr>
        <w:t>must</w:t>
      </w:r>
      <w:r w:rsidR="00465D64">
        <w:rPr>
          <w:sz w:val="22"/>
        </w:rPr>
        <w:t xml:space="preserve"> poll </w:t>
      </w:r>
      <w:r w:rsidR="00BE0EF4">
        <w:rPr>
          <w:sz w:val="22"/>
        </w:rPr>
        <w:t xml:space="preserve">the origin server for its </w:t>
      </w:r>
      <w:r w:rsidR="00DF215F">
        <w:rPr>
          <w:sz w:val="22"/>
        </w:rPr>
        <w:t xml:space="preserve">remote files if its TTR value has expired. This is done while the node is registering files with the </w:t>
      </w:r>
      <w:r w:rsidR="006B36CD">
        <w:rPr>
          <w:sz w:val="22"/>
        </w:rPr>
        <w:t xml:space="preserve">super peer. If the origin server responds that the version is invalid (or </w:t>
      </w:r>
      <w:r w:rsidR="00F95A20">
        <w:rPr>
          <w:sz w:val="22"/>
        </w:rPr>
        <w:t xml:space="preserve">the file no longer exists), then the </w:t>
      </w:r>
      <w:r w:rsidR="000467AC">
        <w:rPr>
          <w:sz w:val="22"/>
        </w:rPr>
        <w:t>polling node will simply delete the file and mark it as invalid.</w:t>
      </w:r>
    </w:p>
    <w:p w14:paraId="2BAB06CB" w14:textId="408EFA37" w:rsidR="00E970B6" w:rsidRDefault="00E970B6" w:rsidP="00E970B6">
      <w:pPr>
        <w:pStyle w:val="Heading2"/>
        <w:rPr>
          <w:i/>
          <w:sz w:val="24"/>
        </w:rPr>
      </w:pPr>
      <w:r>
        <w:rPr>
          <w:i/>
          <w:sz w:val="24"/>
        </w:rPr>
        <w:t>PULL FROM SUPER PEER</w:t>
      </w:r>
    </w:p>
    <w:p w14:paraId="184A4BC1" w14:textId="0A6E5A2D" w:rsidR="0071296B" w:rsidRDefault="009D09E1" w:rsidP="00FE06BF">
      <w:pPr>
        <w:rPr>
          <w:sz w:val="22"/>
        </w:rPr>
      </w:pPr>
      <w:r>
        <w:rPr>
          <w:sz w:val="22"/>
        </w:rPr>
        <w:t xml:space="preserve">To achieve file consistency using this method, </w:t>
      </w:r>
      <w:r w:rsidR="00FC03B2">
        <w:rPr>
          <w:sz w:val="22"/>
        </w:rPr>
        <w:t xml:space="preserve">a super peer must be able to check with its </w:t>
      </w:r>
      <w:r w:rsidR="00CB09D9">
        <w:rPr>
          <w:sz w:val="22"/>
        </w:rPr>
        <w:t xml:space="preserve">neighbor super peers </w:t>
      </w:r>
      <w:r w:rsidR="003F448C">
        <w:rPr>
          <w:sz w:val="22"/>
        </w:rPr>
        <w:t xml:space="preserve">every </w:t>
      </w:r>
      <w:r w:rsidR="00985D14">
        <w:rPr>
          <w:sz w:val="22"/>
        </w:rPr>
        <w:t xml:space="preserve">TTR </w:t>
      </w:r>
      <w:r w:rsidR="004F4E1C">
        <w:rPr>
          <w:sz w:val="22"/>
        </w:rPr>
        <w:t xml:space="preserve">if any </w:t>
      </w:r>
      <w:r w:rsidR="00E27B5C">
        <w:rPr>
          <w:sz w:val="22"/>
        </w:rPr>
        <w:t>cached version</w:t>
      </w:r>
      <w:r w:rsidR="00B96E0A">
        <w:rPr>
          <w:sz w:val="22"/>
        </w:rPr>
        <w:t>s</w:t>
      </w:r>
      <w:r w:rsidR="00E27B5C">
        <w:rPr>
          <w:sz w:val="22"/>
        </w:rPr>
        <w:t xml:space="preserve"> of a </w:t>
      </w:r>
      <w:r w:rsidR="004F4E1C">
        <w:rPr>
          <w:sz w:val="22"/>
        </w:rPr>
        <w:t xml:space="preserve">modified </w:t>
      </w:r>
      <w:r w:rsidR="00E27B5C">
        <w:rPr>
          <w:sz w:val="22"/>
        </w:rPr>
        <w:t xml:space="preserve">files </w:t>
      </w:r>
      <w:r w:rsidR="00B96E0A">
        <w:rPr>
          <w:sz w:val="22"/>
        </w:rPr>
        <w:t>are stale. To do this, a super peer starts a thread which</w:t>
      </w:r>
      <w:r w:rsidR="000D1BB9">
        <w:rPr>
          <w:sz w:val="22"/>
        </w:rPr>
        <w:t xml:space="preserve">, </w:t>
      </w:r>
      <w:r w:rsidR="000D1BB9">
        <w:rPr>
          <w:sz w:val="22"/>
        </w:rPr>
        <w:lastRenderedPageBreak/>
        <w:t>every TTR,</w:t>
      </w:r>
      <w:r w:rsidR="00B96E0A">
        <w:rPr>
          <w:sz w:val="22"/>
        </w:rPr>
        <w:t xml:space="preserve"> </w:t>
      </w:r>
      <w:r w:rsidR="00FA4045">
        <w:rPr>
          <w:sz w:val="22"/>
        </w:rPr>
        <w:t>compares the version of a modified file with any of its leaf node</w:t>
      </w:r>
      <w:r w:rsidR="00C50763">
        <w:rPr>
          <w:sz w:val="22"/>
        </w:rPr>
        <w:t xml:space="preserve">s which have a cached version of that file. The peer then sends that message to </w:t>
      </w:r>
      <w:r w:rsidR="00AB64F6">
        <w:rPr>
          <w:sz w:val="22"/>
        </w:rPr>
        <w:t>all</w:t>
      </w:r>
      <w:r w:rsidR="00C50763">
        <w:rPr>
          <w:sz w:val="22"/>
        </w:rPr>
        <w:t xml:space="preserve"> its neighbor super peers </w:t>
      </w:r>
      <w:r w:rsidR="00AB64F6">
        <w:rPr>
          <w:sz w:val="22"/>
        </w:rPr>
        <w:t>who then also compare versions with their respective leaf nodes.</w:t>
      </w:r>
      <w:r w:rsidR="00FE06BF">
        <w:rPr>
          <w:sz w:val="22"/>
        </w:rPr>
        <w:t xml:space="preserve"> </w:t>
      </w:r>
      <w:r w:rsidR="00AB64F6">
        <w:rPr>
          <w:sz w:val="22"/>
        </w:rPr>
        <w:t xml:space="preserve">The modified files list gets populated with every </w:t>
      </w:r>
      <w:proofErr w:type="spellStart"/>
      <w:r w:rsidR="00AB64F6">
        <w:rPr>
          <w:i/>
          <w:sz w:val="22"/>
        </w:rPr>
        <w:t>deregistry</w:t>
      </w:r>
      <w:proofErr w:type="spellEnd"/>
      <w:r w:rsidR="007918D0">
        <w:rPr>
          <w:sz w:val="22"/>
        </w:rPr>
        <w:t xml:space="preserve"> request sent from a leaf node, which contains a modified file’s name, origin id, and new version</w:t>
      </w:r>
      <w:r w:rsidR="0071296B">
        <w:rPr>
          <w:sz w:val="22"/>
        </w:rPr>
        <w:t>.</w:t>
      </w:r>
    </w:p>
    <w:p w14:paraId="468620E7" w14:textId="55A0A391" w:rsidR="0071296B" w:rsidRPr="007918D0" w:rsidRDefault="0071296B" w:rsidP="00FE06BF">
      <w:pPr>
        <w:rPr>
          <w:sz w:val="22"/>
        </w:rPr>
      </w:pPr>
      <w:r>
        <w:rPr>
          <w:sz w:val="22"/>
        </w:rPr>
        <w:t>It is to be noted, however, that the leaf nodes lazily maintain their remote files list and their super peer’s files index. That is, even though a file has been removed it does not necessarily mean the super peer is aware of it yet (the leaf node only sends updates the super peer every 5 seconds).</w:t>
      </w:r>
    </w:p>
    <w:p w14:paraId="3D472D06" w14:textId="7556EC39" w:rsidR="00F7390A" w:rsidRDefault="00F7390A" w:rsidP="00096272">
      <w:pPr>
        <w:pStyle w:val="Heading1"/>
        <w:jc w:val="both"/>
        <w:rPr>
          <w:sz w:val="28"/>
        </w:rPr>
      </w:pPr>
      <w:r w:rsidRPr="00D42031">
        <w:rPr>
          <w:sz w:val="28"/>
        </w:rPr>
        <w:t>Tradeoffs</w:t>
      </w:r>
    </w:p>
    <w:p w14:paraId="22B137C7" w14:textId="7325527E" w:rsidR="00625688" w:rsidRPr="00F01E69" w:rsidRDefault="00233898" w:rsidP="00096272">
      <w:pPr>
        <w:jc w:val="both"/>
        <w:rPr>
          <w:sz w:val="22"/>
        </w:rPr>
      </w:pPr>
      <w:r w:rsidRPr="00F01E69">
        <w:rPr>
          <w:sz w:val="22"/>
        </w:rPr>
        <w:t>The same tradeoffs from PA1</w:t>
      </w:r>
      <w:r w:rsidR="009228F8">
        <w:rPr>
          <w:sz w:val="22"/>
        </w:rPr>
        <w:t xml:space="preserve"> and PA2</w:t>
      </w:r>
      <w:r w:rsidRPr="00F01E69">
        <w:rPr>
          <w:sz w:val="22"/>
        </w:rPr>
        <w:t xml:space="preserve"> were also made here. As a quick summary, those were: no subdirectories, </w:t>
      </w:r>
      <w:r w:rsidR="000935ED" w:rsidRPr="00F01E69">
        <w:rPr>
          <w:sz w:val="22"/>
        </w:rPr>
        <w:t xml:space="preserve">removing modified files, renaming downloaded files if </w:t>
      </w:r>
      <w:r w:rsidR="00700193">
        <w:rPr>
          <w:sz w:val="22"/>
        </w:rPr>
        <w:t xml:space="preserve">the </w:t>
      </w:r>
      <w:r w:rsidR="000935ED" w:rsidRPr="00700193">
        <w:rPr>
          <w:noProof/>
          <w:sz w:val="22"/>
        </w:rPr>
        <w:t>file</w:t>
      </w:r>
      <w:r w:rsidR="000935ED" w:rsidRPr="00F01E69">
        <w:rPr>
          <w:sz w:val="22"/>
        </w:rPr>
        <w:t xml:space="preserve"> exists in </w:t>
      </w:r>
      <w:r w:rsidR="00BB6B5D">
        <w:rPr>
          <w:sz w:val="22"/>
        </w:rPr>
        <w:t xml:space="preserve">the </w:t>
      </w:r>
      <w:r w:rsidR="000935ED" w:rsidRPr="00BB6B5D">
        <w:rPr>
          <w:noProof/>
          <w:sz w:val="22"/>
        </w:rPr>
        <w:t>directory</w:t>
      </w:r>
      <w:r w:rsidR="000935ED" w:rsidRPr="00F01E69">
        <w:rPr>
          <w:sz w:val="22"/>
        </w:rPr>
        <w:t xml:space="preserve">, </w:t>
      </w:r>
      <w:r w:rsidR="000935ED" w:rsidRPr="00BB6B5D">
        <w:rPr>
          <w:noProof/>
          <w:sz w:val="22"/>
        </w:rPr>
        <w:t>5</w:t>
      </w:r>
      <w:r w:rsidR="00BB6B5D">
        <w:rPr>
          <w:noProof/>
          <w:sz w:val="22"/>
        </w:rPr>
        <w:t>-</w:t>
      </w:r>
      <w:r w:rsidR="000935ED" w:rsidRPr="00BB6B5D">
        <w:rPr>
          <w:noProof/>
          <w:sz w:val="22"/>
        </w:rPr>
        <w:t>second</w:t>
      </w:r>
      <w:r w:rsidR="000935ED" w:rsidRPr="00F01E69">
        <w:rPr>
          <w:sz w:val="22"/>
        </w:rPr>
        <w:t xml:space="preserve"> automatic update interval,</w:t>
      </w:r>
      <w:r w:rsidR="009228F8">
        <w:rPr>
          <w:sz w:val="22"/>
        </w:rPr>
        <w:t xml:space="preserve"> </w:t>
      </w:r>
      <w:r w:rsidR="000935ED" w:rsidRPr="00F01E69">
        <w:rPr>
          <w:sz w:val="22"/>
        </w:rPr>
        <w:t>immediate disconnect on error</w:t>
      </w:r>
      <w:r w:rsidR="009228F8">
        <w:rPr>
          <w:sz w:val="22"/>
        </w:rPr>
        <w:t xml:space="preserve">, </w:t>
      </w:r>
      <w:r w:rsidR="00711E8E">
        <w:rPr>
          <w:sz w:val="22"/>
        </w:rPr>
        <w:t>iterative broadcasts, and 1-minute message cleanup</w:t>
      </w:r>
      <w:r w:rsidR="000935ED" w:rsidRPr="00F01E69">
        <w:rPr>
          <w:sz w:val="22"/>
        </w:rPr>
        <w:t xml:space="preserve">. </w:t>
      </w:r>
      <w:r w:rsidR="00375D04" w:rsidRPr="00F01E69">
        <w:rPr>
          <w:sz w:val="22"/>
        </w:rPr>
        <w:t>In addition to the aforementioned, there were specific tradeoffs made for this implementation.</w:t>
      </w:r>
    </w:p>
    <w:p w14:paraId="3BF631EA" w14:textId="27C56D1D" w:rsidR="00F7390A" w:rsidRPr="00D42031" w:rsidRDefault="00047A96" w:rsidP="00096272">
      <w:pPr>
        <w:pStyle w:val="Heading2"/>
        <w:jc w:val="both"/>
        <w:rPr>
          <w:sz w:val="24"/>
        </w:rPr>
      </w:pPr>
      <w:r>
        <w:rPr>
          <w:sz w:val="24"/>
        </w:rPr>
        <w:t>Assume Download from Local Files First</w:t>
      </w:r>
      <w:r w:rsidR="00C7246D">
        <w:rPr>
          <w:sz w:val="24"/>
        </w:rPr>
        <w:t>, Then from First Found Remote File</w:t>
      </w:r>
    </w:p>
    <w:p w14:paraId="345E5208" w14:textId="71CB8096" w:rsidR="00F97DF8" w:rsidRDefault="00047A96" w:rsidP="00096272">
      <w:pPr>
        <w:jc w:val="both"/>
        <w:rPr>
          <w:sz w:val="22"/>
        </w:rPr>
      </w:pPr>
      <w:r>
        <w:rPr>
          <w:sz w:val="22"/>
        </w:rPr>
        <w:t xml:space="preserve">Essentially, this boils down to an unspecified technique for managing </w:t>
      </w:r>
      <w:r w:rsidR="00D521AF">
        <w:rPr>
          <w:sz w:val="22"/>
        </w:rPr>
        <w:t>files with the same name</w:t>
      </w:r>
      <w:r w:rsidR="00410910">
        <w:rPr>
          <w:sz w:val="22"/>
        </w:rPr>
        <w:t>.</w:t>
      </w:r>
      <w:r w:rsidR="00D521AF">
        <w:rPr>
          <w:sz w:val="22"/>
        </w:rPr>
        <w:t xml:space="preserve"> If a leaf node </w:t>
      </w:r>
      <w:r w:rsidR="00382E51">
        <w:rPr>
          <w:sz w:val="22"/>
        </w:rPr>
        <w:t xml:space="preserve">downloads a file </w:t>
      </w:r>
      <w:r w:rsidR="009751D5">
        <w:rPr>
          <w:sz w:val="22"/>
        </w:rPr>
        <w:t xml:space="preserve">from some other leaf node that has the same name as one of its local files, then </w:t>
      </w:r>
      <w:r w:rsidR="002748B2">
        <w:rPr>
          <w:sz w:val="22"/>
        </w:rPr>
        <w:t xml:space="preserve">it would </w:t>
      </w:r>
      <w:proofErr w:type="gramStart"/>
      <w:r w:rsidR="002748B2">
        <w:rPr>
          <w:sz w:val="22"/>
        </w:rPr>
        <w:t>be seen as</w:t>
      </w:r>
      <w:proofErr w:type="gramEnd"/>
      <w:r w:rsidR="002748B2">
        <w:rPr>
          <w:sz w:val="22"/>
        </w:rPr>
        <w:t xml:space="preserve"> having two versions of that file</w:t>
      </w:r>
      <w:r w:rsidR="0017426D">
        <w:rPr>
          <w:sz w:val="22"/>
        </w:rPr>
        <w:t xml:space="preserve"> in the super peer</w:t>
      </w:r>
      <w:r w:rsidR="002748B2">
        <w:rPr>
          <w:sz w:val="22"/>
        </w:rPr>
        <w:t xml:space="preserve">. The reason for not renaming </w:t>
      </w:r>
      <w:r w:rsidR="00671BA2">
        <w:rPr>
          <w:sz w:val="22"/>
        </w:rPr>
        <w:t>the downloaded file is because if any other leaf node wanted to dow</w:t>
      </w:r>
      <w:r w:rsidR="0017426D">
        <w:rPr>
          <w:sz w:val="22"/>
        </w:rPr>
        <w:t xml:space="preserve">nload </w:t>
      </w:r>
      <w:r w:rsidR="00AF204D">
        <w:rPr>
          <w:sz w:val="22"/>
        </w:rPr>
        <w:t xml:space="preserve">the cached version, </w:t>
      </w:r>
      <w:r w:rsidR="00FB68A2">
        <w:rPr>
          <w:sz w:val="22"/>
        </w:rPr>
        <w:t xml:space="preserve">there would be no distinction that the file is </w:t>
      </w:r>
      <w:r w:rsidR="0090708B">
        <w:rPr>
          <w:sz w:val="22"/>
        </w:rPr>
        <w:t>the</w:t>
      </w:r>
      <w:r w:rsidR="00FB68A2">
        <w:rPr>
          <w:sz w:val="22"/>
        </w:rPr>
        <w:t xml:space="preserve"> same or not. For the same reason, </w:t>
      </w:r>
      <w:r w:rsidR="00C92618">
        <w:rPr>
          <w:sz w:val="22"/>
        </w:rPr>
        <w:t>it is also</w:t>
      </w:r>
      <w:r w:rsidR="0090708B">
        <w:rPr>
          <w:sz w:val="22"/>
        </w:rPr>
        <w:t xml:space="preserve"> assume</w:t>
      </w:r>
      <w:r w:rsidR="00C92618">
        <w:rPr>
          <w:sz w:val="22"/>
        </w:rPr>
        <w:t>d</w:t>
      </w:r>
      <w:r w:rsidR="0090708B">
        <w:rPr>
          <w:sz w:val="22"/>
        </w:rPr>
        <w:t xml:space="preserve"> the first found remote file is the one to download.</w:t>
      </w:r>
    </w:p>
    <w:p w14:paraId="05372B40" w14:textId="6CBC0539" w:rsidR="008E5725" w:rsidRDefault="00AC58DB" w:rsidP="00096272">
      <w:pPr>
        <w:pStyle w:val="Heading1"/>
        <w:jc w:val="both"/>
        <w:rPr>
          <w:sz w:val="28"/>
        </w:rPr>
      </w:pPr>
      <w:r w:rsidRPr="00586099">
        <w:rPr>
          <w:sz w:val="28"/>
        </w:rPr>
        <w:t>Improvements</w:t>
      </w:r>
      <w:r w:rsidR="000D74BD" w:rsidRPr="00586099">
        <w:rPr>
          <w:sz w:val="28"/>
        </w:rPr>
        <w:t xml:space="preserve"> and Extensions</w:t>
      </w:r>
    </w:p>
    <w:p w14:paraId="0421401D" w14:textId="08059CCB" w:rsidR="007C0F1C" w:rsidRPr="007C0F1C" w:rsidRDefault="007C0F1C" w:rsidP="00096272">
      <w:pPr>
        <w:jc w:val="both"/>
        <w:rPr>
          <w:sz w:val="22"/>
        </w:rPr>
      </w:pPr>
      <w:r w:rsidRPr="00F01E69">
        <w:rPr>
          <w:sz w:val="22"/>
        </w:rPr>
        <w:t xml:space="preserve">The same </w:t>
      </w:r>
      <w:r>
        <w:rPr>
          <w:sz w:val="22"/>
        </w:rPr>
        <w:t>improvements</w:t>
      </w:r>
      <w:r w:rsidR="005820D2">
        <w:rPr>
          <w:sz w:val="22"/>
        </w:rPr>
        <w:t xml:space="preserve"> and </w:t>
      </w:r>
      <w:r w:rsidR="00E46845">
        <w:rPr>
          <w:sz w:val="22"/>
        </w:rPr>
        <w:t>extensions</w:t>
      </w:r>
      <w:r w:rsidRPr="00F01E69">
        <w:rPr>
          <w:sz w:val="22"/>
        </w:rPr>
        <w:t xml:space="preserve"> from PA1</w:t>
      </w:r>
      <w:r w:rsidR="00E41996">
        <w:rPr>
          <w:sz w:val="22"/>
        </w:rPr>
        <w:t xml:space="preserve"> and PA2</w:t>
      </w:r>
      <w:r w:rsidRPr="00F01E69">
        <w:rPr>
          <w:sz w:val="22"/>
        </w:rPr>
        <w:t xml:space="preserve"> </w:t>
      </w:r>
      <w:r>
        <w:rPr>
          <w:sz w:val="22"/>
        </w:rPr>
        <w:t>can also be made here</w:t>
      </w:r>
      <w:r w:rsidRPr="00F01E69">
        <w:rPr>
          <w:sz w:val="22"/>
        </w:rPr>
        <w:t xml:space="preserve">. As a quick summary, those were: </w:t>
      </w:r>
      <w:r>
        <w:rPr>
          <w:sz w:val="22"/>
        </w:rPr>
        <w:t xml:space="preserve">subdirectory support, optimal file transfers, </w:t>
      </w:r>
      <w:r>
        <w:rPr>
          <w:i/>
          <w:sz w:val="22"/>
        </w:rPr>
        <w:t>Server</w:t>
      </w:r>
      <w:r>
        <w:rPr>
          <w:sz w:val="22"/>
        </w:rPr>
        <w:t xml:space="preserve"> class, failure retries</w:t>
      </w:r>
      <w:r w:rsidR="00E41996">
        <w:rPr>
          <w:sz w:val="22"/>
        </w:rPr>
        <w:t>, continuous connections between super peers, and message serialization</w:t>
      </w:r>
      <w:r w:rsidRPr="00F01E69">
        <w:rPr>
          <w:sz w:val="22"/>
        </w:rPr>
        <w:t xml:space="preserve">. </w:t>
      </w:r>
      <w:r>
        <w:rPr>
          <w:sz w:val="22"/>
        </w:rPr>
        <w:t>There are also other improvements that could be made in this implementation.</w:t>
      </w:r>
    </w:p>
    <w:p w14:paraId="34682E67" w14:textId="1F4011E9" w:rsidR="00B11808" w:rsidRPr="0094333E" w:rsidRDefault="003E3CE3" w:rsidP="00096272">
      <w:pPr>
        <w:pStyle w:val="Heading2"/>
        <w:jc w:val="both"/>
        <w:rPr>
          <w:sz w:val="24"/>
        </w:rPr>
      </w:pPr>
      <w:r>
        <w:rPr>
          <w:sz w:val="24"/>
        </w:rPr>
        <w:t>Handling Leaf Node Disconnections</w:t>
      </w:r>
    </w:p>
    <w:p w14:paraId="77B1A909" w14:textId="5865ACF2" w:rsidR="00CF52DA" w:rsidRDefault="007159B9" w:rsidP="00096272">
      <w:pPr>
        <w:jc w:val="both"/>
        <w:rPr>
          <w:sz w:val="22"/>
        </w:rPr>
      </w:pPr>
      <w:r>
        <w:rPr>
          <w:sz w:val="22"/>
        </w:rPr>
        <w:t xml:space="preserve">Currently, it is assumed the topology </w:t>
      </w:r>
      <w:r w:rsidR="00010255">
        <w:rPr>
          <w:sz w:val="22"/>
        </w:rPr>
        <w:t xml:space="preserve">is static and each leaf node is connected to some super peer. It would be a very useful extension to </w:t>
      </w:r>
      <w:r w:rsidR="00F50571">
        <w:rPr>
          <w:sz w:val="22"/>
        </w:rPr>
        <w:t>handle any leaf nodes that disconnect by removing any cached files from that specific node</w:t>
      </w:r>
      <w:r w:rsidR="00CF52DA">
        <w:rPr>
          <w:sz w:val="22"/>
        </w:rPr>
        <w:t>.</w:t>
      </w:r>
      <w:r w:rsidR="00F50571">
        <w:rPr>
          <w:sz w:val="22"/>
        </w:rPr>
        <w:t xml:space="preserve"> To accomplish this, the </w:t>
      </w:r>
      <w:r w:rsidR="001A4E77">
        <w:rPr>
          <w:sz w:val="22"/>
        </w:rPr>
        <w:t xml:space="preserve">cleanup method would have to depend on the consistency method assigned in the configuration file, </w:t>
      </w:r>
      <w:r w:rsidR="000E4AC3">
        <w:rPr>
          <w:sz w:val="22"/>
        </w:rPr>
        <w:t xml:space="preserve">where the </w:t>
      </w:r>
      <w:r w:rsidR="00A15A14">
        <w:rPr>
          <w:sz w:val="22"/>
        </w:rPr>
        <w:t xml:space="preserve">node would either broadcast a message to delete </w:t>
      </w:r>
      <w:proofErr w:type="gramStart"/>
      <w:r w:rsidR="00A15A14">
        <w:rPr>
          <w:sz w:val="22"/>
        </w:rPr>
        <w:t>all of</w:t>
      </w:r>
      <w:proofErr w:type="gramEnd"/>
      <w:r w:rsidR="00A15A14">
        <w:rPr>
          <w:sz w:val="22"/>
        </w:rPr>
        <w:t xml:space="preserve"> its cached files, or </w:t>
      </w:r>
      <w:r w:rsidR="00847BB6">
        <w:rPr>
          <w:sz w:val="22"/>
        </w:rPr>
        <w:t>every other device in the network would have to handle removing their cached version if that specific leaf node is no longer reachable.</w:t>
      </w:r>
    </w:p>
    <w:p w14:paraId="18437F52" w14:textId="13D6152B" w:rsidR="006C3892" w:rsidRPr="0094333E" w:rsidRDefault="006C3892" w:rsidP="006C3892">
      <w:pPr>
        <w:pStyle w:val="Heading2"/>
        <w:jc w:val="both"/>
        <w:rPr>
          <w:sz w:val="24"/>
        </w:rPr>
      </w:pPr>
      <w:r>
        <w:rPr>
          <w:sz w:val="24"/>
        </w:rPr>
        <w:t xml:space="preserve">Query Shows </w:t>
      </w:r>
      <w:r w:rsidR="001A3465">
        <w:rPr>
          <w:sz w:val="24"/>
        </w:rPr>
        <w:t>Origin Server of Cached Files</w:t>
      </w:r>
    </w:p>
    <w:p w14:paraId="707829EE" w14:textId="0B8A08FC" w:rsidR="006C3892" w:rsidRPr="00333FBD" w:rsidRDefault="00847BB6" w:rsidP="006C3892">
      <w:pPr>
        <w:jc w:val="both"/>
        <w:rPr>
          <w:sz w:val="22"/>
        </w:rPr>
      </w:pPr>
      <w:r>
        <w:rPr>
          <w:sz w:val="22"/>
        </w:rPr>
        <w:t xml:space="preserve">Related to the tradeoff with downloading files with the same name, </w:t>
      </w:r>
      <w:r w:rsidR="00561B00">
        <w:rPr>
          <w:sz w:val="22"/>
        </w:rPr>
        <w:t xml:space="preserve">a way to circumvent that tradeoff would be for any queries to also include whether the node is </w:t>
      </w:r>
      <w:r w:rsidR="00AC5716">
        <w:rPr>
          <w:sz w:val="22"/>
        </w:rPr>
        <w:t>the origin server or if it just has a cached version of the file, and if the file is cached version then who is the origin server</w:t>
      </w:r>
      <w:r w:rsidR="006C3892">
        <w:rPr>
          <w:sz w:val="22"/>
        </w:rPr>
        <w:t>.</w:t>
      </w:r>
      <w:r w:rsidR="00AC5716">
        <w:rPr>
          <w:sz w:val="22"/>
        </w:rPr>
        <w:t xml:space="preserve"> This could be implemented in a few ways, but the simplest would probably be to just </w:t>
      </w:r>
      <w:r w:rsidR="00F861EE">
        <w:rPr>
          <w:sz w:val="22"/>
        </w:rPr>
        <w:t xml:space="preserve">send 2 query messages, one that contains all the </w:t>
      </w:r>
      <w:r w:rsidR="00ED6934">
        <w:rPr>
          <w:sz w:val="22"/>
        </w:rPr>
        <w:t xml:space="preserve">nodes that are considered origin servers of a file, and one that contains a mapping of the node with the cached version and the </w:t>
      </w:r>
      <w:r w:rsidR="00A55E6B">
        <w:rPr>
          <w:sz w:val="22"/>
        </w:rPr>
        <w:t>respective origin server. That</w:t>
      </w:r>
      <w:r w:rsidR="00503535">
        <w:rPr>
          <w:sz w:val="22"/>
        </w:rPr>
        <w:t xml:space="preserve"> could</w:t>
      </w:r>
      <w:r w:rsidR="00A55E6B">
        <w:rPr>
          <w:sz w:val="22"/>
        </w:rPr>
        <w:t xml:space="preserve"> be further simplified by creating 2 separate requests for a </w:t>
      </w:r>
      <w:r w:rsidR="00503535">
        <w:rPr>
          <w:sz w:val="22"/>
        </w:rPr>
        <w:t>node client, one for only seeing the origin servers and another for seeing all the cached owners.</w:t>
      </w:r>
      <w:bookmarkStart w:id="1" w:name="_GoBack"/>
      <w:bookmarkEnd w:id="1"/>
    </w:p>
    <w:p w14:paraId="315EADEF" w14:textId="77777777" w:rsidR="006C3892" w:rsidRPr="00333FBD" w:rsidRDefault="006C3892" w:rsidP="00096272">
      <w:pPr>
        <w:jc w:val="both"/>
        <w:rPr>
          <w:sz w:val="22"/>
        </w:rPr>
      </w:pPr>
    </w:p>
    <w:sectPr w:rsidR="006C3892" w:rsidRPr="00333FBD" w:rsidSect="008C1061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82775B"/>
    <w:multiLevelType w:val="multilevel"/>
    <w:tmpl w:val="7368FA0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4ED933C3"/>
    <w:multiLevelType w:val="hybridMultilevel"/>
    <w:tmpl w:val="FD38ED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1E2C08"/>
    <w:multiLevelType w:val="hybridMultilevel"/>
    <w:tmpl w:val="C27C8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wMjYxMzKwNDc2MbZQ0lEKTi0uzszPAykwrgUAKW6GEywAAAA="/>
  </w:docVars>
  <w:rsids>
    <w:rsidRoot w:val="001F2052"/>
    <w:rsid w:val="00010255"/>
    <w:rsid w:val="000171E0"/>
    <w:rsid w:val="00017F8B"/>
    <w:rsid w:val="00026945"/>
    <w:rsid w:val="00041A59"/>
    <w:rsid w:val="00042F2A"/>
    <w:rsid w:val="0004356D"/>
    <w:rsid w:val="00045ED8"/>
    <w:rsid w:val="000467AC"/>
    <w:rsid w:val="00047A96"/>
    <w:rsid w:val="00067983"/>
    <w:rsid w:val="00072671"/>
    <w:rsid w:val="00075DB3"/>
    <w:rsid w:val="00090611"/>
    <w:rsid w:val="000935ED"/>
    <w:rsid w:val="00096272"/>
    <w:rsid w:val="00096618"/>
    <w:rsid w:val="000A2922"/>
    <w:rsid w:val="000A3A06"/>
    <w:rsid w:val="000A6AB8"/>
    <w:rsid w:val="000C36F3"/>
    <w:rsid w:val="000D1BB9"/>
    <w:rsid w:val="000D74BD"/>
    <w:rsid w:val="000E2BAB"/>
    <w:rsid w:val="000E4AC3"/>
    <w:rsid w:val="00110F9A"/>
    <w:rsid w:val="00113305"/>
    <w:rsid w:val="00120D52"/>
    <w:rsid w:val="0012112A"/>
    <w:rsid w:val="00130838"/>
    <w:rsid w:val="001334C6"/>
    <w:rsid w:val="001342B2"/>
    <w:rsid w:val="00135098"/>
    <w:rsid w:val="001477E5"/>
    <w:rsid w:val="00164A41"/>
    <w:rsid w:val="0017426D"/>
    <w:rsid w:val="001771DD"/>
    <w:rsid w:val="001949C6"/>
    <w:rsid w:val="001A16F2"/>
    <w:rsid w:val="001A3465"/>
    <w:rsid w:val="001A4E77"/>
    <w:rsid w:val="001B4AF7"/>
    <w:rsid w:val="001B735F"/>
    <w:rsid w:val="001C2F36"/>
    <w:rsid w:val="001C33C1"/>
    <w:rsid w:val="001C3D2B"/>
    <w:rsid w:val="001D22E3"/>
    <w:rsid w:val="001D7671"/>
    <w:rsid w:val="001E2FE6"/>
    <w:rsid w:val="001E46EF"/>
    <w:rsid w:val="001F0B98"/>
    <w:rsid w:val="001F2052"/>
    <w:rsid w:val="001F25C0"/>
    <w:rsid w:val="001F524F"/>
    <w:rsid w:val="00202533"/>
    <w:rsid w:val="00203AB1"/>
    <w:rsid w:val="00212CA5"/>
    <w:rsid w:val="002130AC"/>
    <w:rsid w:val="002219E0"/>
    <w:rsid w:val="002230BA"/>
    <w:rsid w:val="00223CAA"/>
    <w:rsid w:val="00225766"/>
    <w:rsid w:val="00233898"/>
    <w:rsid w:val="00240A63"/>
    <w:rsid w:val="00243272"/>
    <w:rsid w:val="00261560"/>
    <w:rsid w:val="00262E99"/>
    <w:rsid w:val="002658D7"/>
    <w:rsid w:val="002748B2"/>
    <w:rsid w:val="00275D32"/>
    <w:rsid w:val="00277451"/>
    <w:rsid w:val="002822DB"/>
    <w:rsid w:val="00282A29"/>
    <w:rsid w:val="00285A6C"/>
    <w:rsid w:val="00285BC1"/>
    <w:rsid w:val="00287961"/>
    <w:rsid w:val="0029104C"/>
    <w:rsid w:val="0029379A"/>
    <w:rsid w:val="002A2301"/>
    <w:rsid w:val="002B011E"/>
    <w:rsid w:val="002C03D7"/>
    <w:rsid w:val="002C04C2"/>
    <w:rsid w:val="002C27D5"/>
    <w:rsid w:val="002C7677"/>
    <w:rsid w:val="002D0C77"/>
    <w:rsid w:val="002D4C19"/>
    <w:rsid w:val="002E3E48"/>
    <w:rsid w:val="002E6472"/>
    <w:rsid w:val="002F3D13"/>
    <w:rsid w:val="00301DAF"/>
    <w:rsid w:val="003066FC"/>
    <w:rsid w:val="00314657"/>
    <w:rsid w:val="003217FB"/>
    <w:rsid w:val="003262AB"/>
    <w:rsid w:val="00333FBD"/>
    <w:rsid w:val="00335BAC"/>
    <w:rsid w:val="00344523"/>
    <w:rsid w:val="00355940"/>
    <w:rsid w:val="00364551"/>
    <w:rsid w:val="00365C47"/>
    <w:rsid w:val="00367CBB"/>
    <w:rsid w:val="00371458"/>
    <w:rsid w:val="00375D04"/>
    <w:rsid w:val="00382E51"/>
    <w:rsid w:val="003922B1"/>
    <w:rsid w:val="003922CE"/>
    <w:rsid w:val="003A0E35"/>
    <w:rsid w:val="003A5EB1"/>
    <w:rsid w:val="003A651B"/>
    <w:rsid w:val="003B1830"/>
    <w:rsid w:val="003B227E"/>
    <w:rsid w:val="003B69E9"/>
    <w:rsid w:val="003B7359"/>
    <w:rsid w:val="003B73C4"/>
    <w:rsid w:val="003C1369"/>
    <w:rsid w:val="003C3817"/>
    <w:rsid w:val="003C607E"/>
    <w:rsid w:val="003C71C9"/>
    <w:rsid w:val="003C7414"/>
    <w:rsid w:val="003E2682"/>
    <w:rsid w:val="003E3C21"/>
    <w:rsid w:val="003E3CE3"/>
    <w:rsid w:val="003F2420"/>
    <w:rsid w:val="003F278F"/>
    <w:rsid w:val="003F448C"/>
    <w:rsid w:val="003F5E26"/>
    <w:rsid w:val="00400C38"/>
    <w:rsid w:val="00401547"/>
    <w:rsid w:val="0040203E"/>
    <w:rsid w:val="00405FEA"/>
    <w:rsid w:val="00410910"/>
    <w:rsid w:val="00413962"/>
    <w:rsid w:val="00420984"/>
    <w:rsid w:val="00422842"/>
    <w:rsid w:val="00431C1E"/>
    <w:rsid w:val="00432A3B"/>
    <w:rsid w:val="00436531"/>
    <w:rsid w:val="00436A11"/>
    <w:rsid w:val="0044020A"/>
    <w:rsid w:val="004461C0"/>
    <w:rsid w:val="004524F8"/>
    <w:rsid w:val="00455C4F"/>
    <w:rsid w:val="00465D64"/>
    <w:rsid w:val="00467CA0"/>
    <w:rsid w:val="00473AB4"/>
    <w:rsid w:val="00480CDB"/>
    <w:rsid w:val="00481401"/>
    <w:rsid w:val="004867F7"/>
    <w:rsid w:val="004B20B0"/>
    <w:rsid w:val="004B3B9C"/>
    <w:rsid w:val="004B72EA"/>
    <w:rsid w:val="004E2D62"/>
    <w:rsid w:val="004F0389"/>
    <w:rsid w:val="004F1110"/>
    <w:rsid w:val="004F2212"/>
    <w:rsid w:val="004F2466"/>
    <w:rsid w:val="004F4E1C"/>
    <w:rsid w:val="005005A7"/>
    <w:rsid w:val="00503535"/>
    <w:rsid w:val="00503A7C"/>
    <w:rsid w:val="005145BA"/>
    <w:rsid w:val="00520291"/>
    <w:rsid w:val="00523599"/>
    <w:rsid w:val="005248DD"/>
    <w:rsid w:val="00531BFF"/>
    <w:rsid w:val="005334D4"/>
    <w:rsid w:val="00534748"/>
    <w:rsid w:val="00554582"/>
    <w:rsid w:val="00557850"/>
    <w:rsid w:val="00561B00"/>
    <w:rsid w:val="00561FB6"/>
    <w:rsid w:val="005650C7"/>
    <w:rsid w:val="00567A6E"/>
    <w:rsid w:val="005820D2"/>
    <w:rsid w:val="0058534E"/>
    <w:rsid w:val="00586099"/>
    <w:rsid w:val="00594061"/>
    <w:rsid w:val="005A69C2"/>
    <w:rsid w:val="005A7BF1"/>
    <w:rsid w:val="005B7984"/>
    <w:rsid w:val="005C60DF"/>
    <w:rsid w:val="005C6F86"/>
    <w:rsid w:val="005D48DD"/>
    <w:rsid w:val="005D51DA"/>
    <w:rsid w:val="005F13BB"/>
    <w:rsid w:val="005F2429"/>
    <w:rsid w:val="00600C1B"/>
    <w:rsid w:val="006074D3"/>
    <w:rsid w:val="006107BE"/>
    <w:rsid w:val="006171A1"/>
    <w:rsid w:val="00625688"/>
    <w:rsid w:val="00633605"/>
    <w:rsid w:val="00634EC9"/>
    <w:rsid w:val="006360D2"/>
    <w:rsid w:val="00640FDA"/>
    <w:rsid w:val="00644651"/>
    <w:rsid w:val="00656EBE"/>
    <w:rsid w:val="006635AF"/>
    <w:rsid w:val="00671BA2"/>
    <w:rsid w:val="00675A5D"/>
    <w:rsid w:val="006A0A40"/>
    <w:rsid w:val="006A0FD5"/>
    <w:rsid w:val="006A1BE4"/>
    <w:rsid w:val="006A4C5E"/>
    <w:rsid w:val="006B0378"/>
    <w:rsid w:val="006B0C7B"/>
    <w:rsid w:val="006B2F4E"/>
    <w:rsid w:val="006B36CD"/>
    <w:rsid w:val="006C3892"/>
    <w:rsid w:val="006C3E37"/>
    <w:rsid w:val="006D5220"/>
    <w:rsid w:val="006D7588"/>
    <w:rsid w:val="006F3F74"/>
    <w:rsid w:val="00700193"/>
    <w:rsid w:val="00705011"/>
    <w:rsid w:val="007050DE"/>
    <w:rsid w:val="00707EBF"/>
    <w:rsid w:val="00711E8E"/>
    <w:rsid w:val="0071296B"/>
    <w:rsid w:val="00713BEB"/>
    <w:rsid w:val="00714FA5"/>
    <w:rsid w:val="00715655"/>
    <w:rsid w:val="007159B9"/>
    <w:rsid w:val="007176AF"/>
    <w:rsid w:val="00722014"/>
    <w:rsid w:val="00726EEE"/>
    <w:rsid w:val="00732373"/>
    <w:rsid w:val="007401CB"/>
    <w:rsid w:val="00740E22"/>
    <w:rsid w:val="00760EEF"/>
    <w:rsid w:val="00770340"/>
    <w:rsid w:val="0077075B"/>
    <w:rsid w:val="00770A47"/>
    <w:rsid w:val="00776661"/>
    <w:rsid w:val="00782333"/>
    <w:rsid w:val="007918D0"/>
    <w:rsid w:val="00792693"/>
    <w:rsid w:val="0079513A"/>
    <w:rsid w:val="007A182C"/>
    <w:rsid w:val="007A6E59"/>
    <w:rsid w:val="007B2836"/>
    <w:rsid w:val="007C0F1C"/>
    <w:rsid w:val="007C31DD"/>
    <w:rsid w:val="007C3C83"/>
    <w:rsid w:val="007D0921"/>
    <w:rsid w:val="007D0B4F"/>
    <w:rsid w:val="007D616E"/>
    <w:rsid w:val="007D69B8"/>
    <w:rsid w:val="007F11E3"/>
    <w:rsid w:val="007F5C85"/>
    <w:rsid w:val="00805BF1"/>
    <w:rsid w:val="0080773D"/>
    <w:rsid w:val="008104DF"/>
    <w:rsid w:val="00821FD6"/>
    <w:rsid w:val="008244FF"/>
    <w:rsid w:val="0082535C"/>
    <w:rsid w:val="008255CE"/>
    <w:rsid w:val="00833F33"/>
    <w:rsid w:val="00847255"/>
    <w:rsid w:val="00847BB6"/>
    <w:rsid w:val="00850EC2"/>
    <w:rsid w:val="008531F3"/>
    <w:rsid w:val="008544C0"/>
    <w:rsid w:val="00856767"/>
    <w:rsid w:val="00860C9D"/>
    <w:rsid w:val="00862C21"/>
    <w:rsid w:val="00865DFA"/>
    <w:rsid w:val="008707D6"/>
    <w:rsid w:val="00873BB2"/>
    <w:rsid w:val="0087755B"/>
    <w:rsid w:val="00881B5E"/>
    <w:rsid w:val="0088277D"/>
    <w:rsid w:val="00882DCA"/>
    <w:rsid w:val="0088470F"/>
    <w:rsid w:val="00885165"/>
    <w:rsid w:val="00890915"/>
    <w:rsid w:val="008A2617"/>
    <w:rsid w:val="008A4F3C"/>
    <w:rsid w:val="008A70A1"/>
    <w:rsid w:val="008C1061"/>
    <w:rsid w:val="008C1E18"/>
    <w:rsid w:val="008E0E06"/>
    <w:rsid w:val="008E511C"/>
    <w:rsid w:val="008E5725"/>
    <w:rsid w:val="008E7935"/>
    <w:rsid w:val="008F3174"/>
    <w:rsid w:val="008F373D"/>
    <w:rsid w:val="008F4871"/>
    <w:rsid w:val="00903476"/>
    <w:rsid w:val="00906020"/>
    <w:rsid w:val="0090628F"/>
    <w:rsid w:val="0090708B"/>
    <w:rsid w:val="0091451A"/>
    <w:rsid w:val="00917D3F"/>
    <w:rsid w:val="00921B6A"/>
    <w:rsid w:val="009228F8"/>
    <w:rsid w:val="009246D3"/>
    <w:rsid w:val="00937CC3"/>
    <w:rsid w:val="0094333E"/>
    <w:rsid w:val="009445A1"/>
    <w:rsid w:val="00952A56"/>
    <w:rsid w:val="00953558"/>
    <w:rsid w:val="009577D6"/>
    <w:rsid w:val="00960C45"/>
    <w:rsid w:val="00961025"/>
    <w:rsid w:val="00961F6E"/>
    <w:rsid w:val="0096331B"/>
    <w:rsid w:val="00967A69"/>
    <w:rsid w:val="00970568"/>
    <w:rsid w:val="009727B0"/>
    <w:rsid w:val="009751D5"/>
    <w:rsid w:val="009774D8"/>
    <w:rsid w:val="00985D14"/>
    <w:rsid w:val="00986F32"/>
    <w:rsid w:val="00990CB1"/>
    <w:rsid w:val="009A1631"/>
    <w:rsid w:val="009A5E33"/>
    <w:rsid w:val="009B0B7D"/>
    <w:rsid w:val="009C2C4A"/>
    <w:rsid w:val="009C5BD8"/>
    <w:rsid w:val="009D09E1"/>
    <w:rsid w:val="009D0BAF"/>
    <w:rsid w:val="009D3F76"/>
    <w:rsid w:val="009E423F"/>
    <w:rsid w:val="009F18C4"/>
    <w:rsid w:val="009F416E"/>
    <w:rsid w:val="00A012C2"/>
    <w:rsid w:val="00A01B68"/>
    <w:rsid w:val="00A15A14"/>
    <w:rsid w:val="00A36506"/>
    <w:rsid w:val="00A40233"/>
    <w:rsid w:val="00A43833"/>
    <w:rsid w:val="00A47924"/>
    <w:rsid w:val="00A51624"/>
    <w:rsid w:val="00A51EB1"/>
    <w:rsid w:val="00A529C8"/>
    <w:rsid w:val="00A55E6B"/>
    <w:rsid w:val="00A7126A"/>
    <w:rsid w:val="00A71773"/>
    <w:rsid w:val="00A71ADD"/>
    <w:rsid w:val="00A73052"/>
    <w:rsid w:val="00A77B81"/>
    <w:rsid w:val="00A84499"/>
    <w:rsid w:val="00A84CA7"/>
    <w:rsid w:val="00A866D7"/>
    <w:rsid w:val="00A90555"/>
    <w:rsid w:val="00A939DD"/>
    <w:rsid w:val="00AA58FA"/>
    <w:rsid w:val="00AA6180"/>
    <w:rsid w:val="00AB4D2F"/>
    <w:rsid w:val="00AB5CFF"/>
    <w:rsid w:val="00AB64F6"/>
    <w:rsid w:val="00AC15BF"/>
    <w:rsid w:val="00AC180C"/>
    <w:rsid w:val="00AC50DD"/>
    <w:rsid w:val="00AC5716"/>
    <w:rsid w:val="00AC58DB"/>
    <w:rsid w:val="00AD0956"/>
    <w:rsid w:val="00AD402C"/>
    <w:rsid w:val="00AD40D4"/>
    <w:rsid w:val="00AD750D"/>
    <w:rsid w:val="00AE2195"/>
    <w:rsid w:val="00AE341E"/>
    <w:rsid w:val="00AF0319"/>
    <w:rsid w:val="00AF204D"/>
    <w:rsid w:val="00AF5858"/>
    <w:rsid w:val="00B03664"/>
    <w:rsid w:val="00B050D1"/>
    <w:rsid w:val="00B1109A"/>
    <w:rsid w:val="00B11808"/>
    <w:rsid w:val="00B1182B"/>
    <w:rsid w:val="00B13C4D"/>
    <w:rsid w:val="00B13E1B"/>
    <w:rsid w:val="00B22F4B"/>
    <w:rsid w:val="00B37D40"/>
    <w:rsid w:val="00B434D2"/>
    <w:rsid w:val="00B506B0"/>
    <w:rsid w:val="00B51DAD"/>
    <w:rsid w:val="00B53AFD"/>
    <w:rsid w:val="00B81908"/>
    <w:rsid w:val="00B96CBB"/>
    <w:rsid w:val="00B96E0A"/>
    <w:rsid w:val="00BA1CA0"/>
    <w:rsid w:val="00BA5D01"/>
    <w:rsid w:val="00BB0609"/>
    <w:rsid w:val="00BB0799"/>
    <w:rsid w:val="00BB304D"/>
    <w:rsid w:val="00BB6B5D"/>
    <w:rsid w:val="00BE0EF4"/>
    <w:rsid w:val="00BE55FA"/>
    <w:rsid w:val="00C0059E"/>
    <w:rsid w:val="00C017AD"/>
    <w:rsid w:val="00C02856"/>
    <w:rsid w:val="00C0733F"/>
    <w:rsid w:val="00C10A88"/>
    <w:rsid w:val="00C119E4"/>
    <w:rsid w:val="00C2017C"/>
    <w:rsid w:val="00C21CA8"/>
    <w:rsid w:val="00C3284B"/>
    <w:rsid w:val="00C437E5"/>
    <w:rsid w:val="00C469DE"/>
    <w:rsid w:val="00C50763"/>
    <w:rsid w:val="00C55818"/>
    <w:rsid w:val="00C622C5"/>
    <w:rsid w:val="00C6402D"/>
    <w:rsid w:val="00C7246D"/>
    <w:rsid w:val="00C726FF"/>
    <w:rsid w:val="00C742AF"/>
    <w:rsid w:val="00C75D70"/>
    <w:rsid w:val="00C83025"/>
    <w:rsid w:val="00C83DED"/>
    <w:rsid w:val="00C925AF"/>
    <w:rsid w:val="00C92618"/>
    <w:rsid w:val="00CA3B57"/>
    <w:rsid w:val="00CA51E1"/>
    <w:rsid w:val="00CA767B"/>
    <w:rsid w:val="00CA7A0D"/>
    <w:rsid w:val="00CB09D9"/>
    <w:rsid w:val="00CB2270"/>
    <w:rsid w:val="00CB4D4C"/>
    <w:rsid w:val="00CB7C66"/>
    <w:rsid w:val="00CC0873"/>
    <w:rsid w:val="00CC3FA0"/>
    <w:rsid w:val="00CD2EA4"/>
    <w:rsid w:val="00CD716E"/>
    <w:rsid w:val="00CF52DA"/>
    <w:rsid w:val="00D11C18"/>
    <w:rsid w:val="00D15A86"/>
    <w:rsid w:val="00D2145A"/>
    <w:rsid w:val="00D23DEB"/>
    <w:rsid w:val="00D243D2"/>
    <w:rsid w:val="00D26205"/>
    <w:rsid w:val="00D42031"/>
    <w:rsid w:val="00D521AF"/>
    <w:rsid w:val="00D62E3E"/>
    <w:rsid w:val="00D70837"/>
    <w:rsid w:val="00D70F8F"/>
    <w:rsid w:val="00D7789A"/>
    <w:rsid w:val="00D86A27"/>
    <w:rsid w:val="00DA5F8A"/>
    <w:rsid w:val="00DB0697"/>
    <w:rsid w:val="00DB2F60"/>
    <w:rsid w:val="00DB6D3A"/>
    <w:rsid w:val="00DE06E6"/>
    <w:rsid w:val="00DE0D55"/>
    <w:rsid w:val="00DF215F"/>
    <w:rsid w:val="00E03D63"/>
    <w:rsid w:val="00E05142"/>
    <w:rsid w:val="00E106AD"/>
    <w:rsid w:val="00E11BE9"/>
    <w:rsid w:val="00E25DA4"/>
    <w:rsid w:val="00E27B5C"/>
    <w:rsid w:val="00E30637"/>
    <w:rsid w:val="00E31E36"/>
    <w:rsid w:val="00E3632D"/>
    <w:rsid w:val="00E4150A"/>
    <w:rsid w:val="00E41532"/>
    <w:rsid w:val="00E41996"/>
    <w:rsid w:val="00E42594"/>
    <w:rsid w:val="00E46845"/>
    <w:rsid w:val="00E530AC"/>
    <w:rsid w:val="00E824EC"/>
    <w:rsid w:val="00E9138B"/>
    <w:rsid w:val="00E970B6"/>
    <w:rsid w:val="00EA50BE"/>
    <w:rsid w:val="00EB02B3"/>
    <w:rsid w:val="00EB3679"/>
    <w:rsid w:val="00EB7FA4"/>
    <w:rsid w:val="00ED1DF6"/>
    <w:rsid w:val="00ED6934"/>
    <w:rsid w:val="00F01E69"/>
    <w:rsid w:val="00F02903"/>
    <w:rsid w:val="00F1477C"/>
    <w:rsid w:val="00F20DF5"/>
    <w:rsid w:val="00F21618"/>
    <w:rsid w:val="00F278DA"/>
    <w:rsid w:val="00F30496"/>
    <w:rsid w:val="00F31CB9"/>
    <w:rsid w:val="00F376DD"/>
    <w:rsid w:val="00F50571"/>
    <w:rsid w:val="00F62DF4"/>
    <w:rsid w:val="00F7390A"/>
    <w:rsid w:val="00F836F7"/>
    <w:rsid w:val="00F861EE"/>
    <w:rsid w:val="00F914A9"/>
    <w:rsid w:val="00F94ED0"/>
    <w:rsid w:val="00F95A20"/>
    <w:rsid w:val="00F97DF8"/>
    <w:rsid w:val="00FA107A"/>
    <w:rsid w:val="00FA32B9"/>
    <w:rsid w:val="00FA4045"/>
    <w:rsid w:val="00FA481A"/>
    <w:rsid w:val="00FB68A2"/>
    <w:rsid w:val="00FC03B2"/>
    <w:rsid w:val="00FC3572"/>
    <w:rsid w:val="00FC3D8B"/>
    <w:rsid w:val="00FD4569"/>
    <w:rsid w:val="00FE06BF"/>
    <w:rsid w:val="00FE2473"/>
    <w:rsid w:val="00FE2A65"/>
    <w:rsid w:val="00FE710E"/>
    <w:rsid w:val="00FF1AD9"/>
    <w:rsid w:val="00FF3C6B"/>
    <w:rsid w:val="00FF5819"/>
    <w:rsid w:val="1AF771A6"/>
    <w:rsid w:val="25611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B26EB"/>
  <w15:chartTrackingRefBased/>
  <w15:docId w15:val="{923F66A9-2417-4C4B-810E-B3EE9EEE8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7CC3"/>
  </w:style>
  <w:style w:type="paragraph" w:styleId="Heading1">
    <w:name w:val="heading 1"/>
    <w:basedOn w:val="Normal"/>
    <w:next w:val="Normal"/>
    <w:link w:val="Heading1Char"/>
    <w:uiPriority w:val="9"/>
    <w:qFormat/>
    <w:rsid w:val="00937CC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37CC3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37CC3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37CC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37CC3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37CC3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37CC3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37CC3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323232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37CC3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7CC3"/>
    <w:rPr>
      <w:rFonts w:asciiTheme="majorHAnsi" w:eastAsiaTheme="majorEastAsia" w:hAnsiTheme="majorHAnsi" w:cstheme="majorBidi"/>
      <w:color w:val="7B230B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37CC3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937CC3"/>
    <w:rPr>
      <w:rFonts w:asciiTheme="majorHAnsi" w:eastAsiaTheme="majorEastAsia" w:hAnsiTheme="majorHAnsi" w:cstheme="majorBidi"/>
      <w:color w:val="323232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937CC3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37CC3"/>
    <w:rPr>
      <w:rFonts w:asciiTheme="majorHAnsi" w:eastAsiaTheme="majorEastAsia" w:hAnsiTheme="majorHAnsi" w:cstheme="majorBidi"/>
      <w:color w:val="323232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7CC3"/>
    <w:rPr>
      <w:rFonts w:asciiTheme="majorHAnsi" w:eastAsiaTheme="majorEastAsia" w:hAnsiTheme="majorHAnsi" w:cstheme="majorBidi"/>
      <w:i/>
      <w:iCs/>
      <w:color w:val="323232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37CC3"/>
    <w:rPr>
      <w:rFonts w:asciiTheme="majorHAnsi" w:eastAsiaTheme="majorEastAsia" w:hAnsiTheme="majorHAnsi" w:cstheme="majorBidi"/>
      <w:i/>
      <w:iCs/>
      <w:color w:val="521807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37CC3"/>
    <w:rPr>
      <w:rFonts w:asciiTheme="majorHAnsi" w:eastAsiaTheme="majorEastAsia" w:hAnsiTheme="majorHAnsi" w:cstheme="majorBidi"/>
      <w:b/>
      <w:bCs/>
      <w:color w:val="323232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37CC3"/>
    <w:rPr>
      <w:rFonts w:asciiTheme="majorHAnsi" w:eastAsiaTheme="majorEastAsia" w:hAnsiTheme="majorHAnsi" w:cstheme="majorBidi"/>
      <w:b/>
      <w:bCs/>
      <w:i/>
      <w:iCs/>
      <w:color w:val="323232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37CC3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937CC3"/>
    <w:pPr>
      <w:spacing w:after="0" w:line="240" w:lineRule="auto"/>
      <w:contextualSpacing/>
    </w:pPr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37CC3"/>
    <w:rPr>
      <w:rFonts w:asciiTheme="majorHAnsi" w:eastAsiaTheme="majorEastAsia" w:hAnsiTheme="majorHAnsi" w:cstheme="majorBidi"/>
      <w:color w:val="A5300F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37CC3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37CC3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937CC3"/>
    <w:rPr>
      <w:b/>
      <w:bCs/>
    </w:rPr>
  </w:style>
  <w:style w:type="character" w:styleId="Emphasis">
    <w:name w:val="Emphasis"/>
    <w:basedOn w:val="DefaultParagraphFont"/>
    <w:uiPriority w:val="20"/>
    <w:qFormat/>
    <w:rsid w:val="00937CC3"/>
    <w:rPr>
      <w:i/>
      <w:iCs/>
    </w:rPr>
  </w:style>
  <w:style w:type="paragraph" w:styleId="NoSpacing">
    <w:name w:val="No Spacing"/>
    <w:uiPriority w:val="1"/>
    <w:qFormat/>
    <w:rsid w:val="00937CC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37CC3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37CC3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37CC3"/>
    <w:pPr>
      <w:pBdr>
        <w:left w:val="single" w:sz="18" w:space="12" w:color="A5300F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37CC3"/>
    <w:rPr>
      <w:rFonts w:asciiTheme="majorHAnsi" w:eastAsiaTheme="majorEastAsia" w:hAnsiTheme="majorHAnsi" w:cstheme="majorBidi"/>
      <w:color w:val="A5300F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937CC3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937CC3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37CC3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937CC3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937CC3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37CC3"/>
    <w:pPr>
      <w:outlineLvl w:val="9"/>
    </w:pPr>
  </w:style>
  <w:style w:type="paragraph" w:styleId="ListParagraph">
    <w:name w:val="List Paragraph"/>
    <w:basedOn w:val="Normal"/>
    <w:uiPriority w:val="34"/>
    <w:qFormat/>
    <w:rsid w:val="005C60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957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2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848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04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1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5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75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94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10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207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977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0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6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Red">
      <a:dk1>
        <a:sysClr val="windowText" lastClr="000000"/>
      </a:dk1>
      <a:lt1>
        <a:sysClr val="window" lastClr="FFFFFF"/>
      </a:lt1>
      <a:dk2>
        <a:srgbClr val="323232"/>
      </a:dk2>
      <a:lt2>
        <a:srgbClr val="E5C243"/>
      </a:lt2>
      <a:accent1>
        <a:srgbClr val="A5300F"/>
      </a:accent1>
      <a:accent2>
        <a:srgbClr val="D55816"/>
      </a:accent2>
      <a:accent3>
        <a:srgbClr val="E19825"/>
      </a:accent3>
      <a:accent4>
        <a:srgbClr val="B19C7D"/>
      </a:accent4>
      <a:accent5>
        <a:srgbClr val="7F5F52"/>
      </a:accent5>
      <a:accent6>
        <a:srgbClr val="B27D49"/>
      </a:accent6>
      <a:hlink>
        <a:srgbClr val="6B9F25"/>
      </a:hlink>
      <a:folHlink>
        <a:srgbClr val="B26B0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4</Pages>
  <Words>1846</Words>
  <Characters>10526</Characters>
  <Application>Microsoft Office Word</Application>
  <DocSecurity>0</DocSecurity>
  <Lines>87</Lines>
  <Paragraphs>24</Paragraphs>
  <ScaleCrop>false</ScaleCrop>
  <Company/>
  <LinksUpToDate>false</LinksUpToDate>
  <CharactersWithSpaces>12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Judka</dc:creator>
  <cp:keywords/>
  <dc:description/>
  <cp:lastModifiedBy>Robert Judka</cp:lastModifiedBy>
  <cp:revision>502</cp:revision>
  <dcterms:created xsi:type="dcterms:W3CDTF">2018-09-23T20:47:00Z</dcterms:created>
  <dcterms:modified xsi:type="dcterms:W3CDTF">2018-10-29T02:13:00Z</dcterms:modified>
</cp:coreProperties>
</file>